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7525172" w:displacedByCustomXml="next"/>
    <w:sdt>
      <w:sdtPr>
        <w:rPr>
          <w:rFonts w:ascii="Open Sans" w:hAnsi="Open Sans" w:cs="Open Sans"/>
          <w:bCs w:val="0"/>
          <w:iCs w:val="0"/>
          <w:color w:val="000000"/>
          <w:spacing w:val="0"/>
          <w:sz w:val="22"/>
          <w:szCs w:val="24"/>
        </w:rPr>
        <w:id w:val="-659076079"/>
        <w:lock w:val="contentLocked"/>
        <w:placeholder>
          <w:docPart w:val="DefaultPlaceholder_-1854013440"/>
        </w:placeholder>
        <w:group/>
      </w:sdtPr>
      <w:sdtEndPr>
        <w:rPr>
          <w:rFonts w:eastAsia="Times New Roman"/>
          <w:b/>
        </w:rPr>
      </w:sdtEndPr>
      <w:sdtContent>
        <w:p w14:paraId="467A023D" w14:textId="41EAEB92" w:rsidR="008B54C9" w:rsidRDefault="00243965" w:rsidP="008B54C9">
          <w:pPr>
            <w:pStyle w:val="Heading1"/>
            <w:spacing w:after="120"/>
          </w:pPr>
          <w:r>
            <w:t>Verification Form</w:t>
          </w:r>
        </w:p>
        <w:p w14:paraId="396FC7D1" w14:textId="5867D169" w:rsidR="008B54C9" w:rsidRDefault="008B54C9" w:rsidP="008B54C9">
          <w:pPr>
            <w:pStyle w:val="Heading1"/>
            <w:rPr>
              <w:color w:val="595959" w:themeColor="text1" w:themeTint="A6"/>
              <w:sz w:val="32"/>
              <w:szCs w:val="32"/>
            </w:rPr>
          </w:pPr>
          <w:r>
            <w:rPr>
              <w:color w:val="595959" w:themeColor="text1" w:themeTint="A6"/>
              <w:sz w:val="32"/>
              <w:szCs w:val="32"/>
            </w:rPr>
            <w:t>Recognition of Prior Learning Application</w:t>
          </w:r>
        </w:p>
        <w:p w14:paraId="0293675F" w14:textId="7BFBDDD9" w:rsidR="00B5694E" w:rsidRDefault="00243965" w:rsidP="00243965">
          <w:r>
            <w:t xml:space="preserve">This form is used to support student applications for Recognition of Prior Learning (RPL). </w:t>
          </w:r>
          <w:r w:rsidR="00B5694E">
            <w:t>A</w:t>
          </w:r>
          <w:r>
            <w:t xml:space="preserve"> qualified social worker</w:t>
          </w:r>
          <w:r w:rsidR="00C927B7">
            <w:t xml:space="preserve"> who has been in practice for at least two years will</w:t>
          </w:r>
          <w:r>
            <w:t xml:space="preserve"> </w:t>
          </w:r>
          <w:r w:rsidR="00B5694E">
            <w:t>complete this form to verify the</w:t>
          </w:r>
          <w:r w:rsidR="00C927B7">
            <w:t xml:space="preserve"> accuracy of the</w:t>
          </w:r>
          <w:r w:rsidR="00B5694E">
            <w:t xml:space="preserve"> student’s claims in their application</w:t>
          </w:r>
          <w:r>
            <w:t>.</w:t>
          </w:r>
          <w:bookmarkEnd w:id="0"/>
          <w:r w:rsidR="00B5694E">
            <w:t xml:space="preserve"> </w:t>
          </w:r>
        </w:p>
        <w:p w14:paraId="68A124CB" w14:textId="77777777" w:rsidR="00B20972" w:rsidRPr="009702BC" w:rsidRDefault="00B20972" w:rsidP="00B20972">
          <w:pPr>
            <w:rPr>
              <w:b/>
              <w:bCs/>
              <w:color w:val="0066B3"/>
            </w:rPr>
          </w:pPr>
          <w:bookmarkStart w:id="1" w:name="_Hlk158725157"/>
          <w:r w:rsidRPr="00015372">
            <w:rPr>
              <w:b/>
              <w:bCs/>
              <w:color w:val="0066B3"/>
            </w:rPr>
            <w:t>Please fill in the coloured fields below by clicking/tapping on the grey text and typing. The grey text will be removed when you type.</w:t>
          </w:r>
        </w:p>
        <w:bookmarkEnd w:id="1"/>
        <w:p w14:paraId="1DED3162" w14:textId="77777777" w:rsidR="00B5694E" w:rsidRPr="00B5694E" w:rsidRDefault="00B5694E" w:rsidP="00B5694E">
          <w:pPr>
            <w:keepNext/>
            <w:keepLines/>
            <w:spacing w:before="360"/>
            <w:outlineLvl w:val="1"/>
            <w:rPr>
              <w:rFonts w:eastAsia="Times New Roman"/>
              <w:b/>
              <w:iCs/>
              <w:szCs w:val="22"/>
            </w:rPr>
          </w:pPr>
          <w:r w:rsidRPr="00B5694E">
            <w:rPr>
              <w:rFonts w:eastAsia="Times New Roman"/>
              <w:b/>
              <w:iCs/>
              <w:szCs w:val="22"/>
            </w:rPr>
            <w:t>Your Details</w:t>
          </w:r>
        </w:p>
        <w:tbl>
          <w:tblPr>
            <w:tblStyle w:val="TableGrid"/>
            <w:tblW w:w="5104" w:type="pct"/>
            <w:tblBorders>
              <w:top w:val="none" w:sz="0" w:space="0" w:color="auto"/>
              <w:left w:val="none" w:sz="0" w:space="0" w:color="auto"/>
              <w:bottom w:val="none" w:sz="0" w:space="0" w:color="auto"/>
              <w:right w:val="none" w:sz="0" w:space="0" w:color="auto"/>
              <w:insideH w:val="single" w:sz="12" w:space="0" w:color="FFFFFF"/>
              <w:insideV w:val="none" w:sz="0" w:space="0" w:color="auto"/>
            </w:tblBorders>
            <w:tblLayout w:type="fixed"/>
            <w:tblLook w:val="04A0" w:firstRow="1" w:lastRow="0" w:firstColumn="1" w:lastColumn="0" w:noHBand="0" w:noVBand="1"/>
          </w:tblPr>
          <w:tblGrid>
            <w:gridCol w:w="2189"/>
            <w:gridCol w:w="7025"/>
          </w:tblGrid>
          <w:tr w:rsidR="00B5694E" w:rsidRPr="00B5694E" w14:paraId="2A76BA7C" w14:textId="77777777" w:rsidTr="00B5694E">
            <w:tc>
              <w:tcPr>
                <w:tcW w:w="1188" w:type="pct"/>
              </w:tcPr>
              <w:p w14:paraId="2F8C2C08" w14:textId="77777777" w:rsidR="00B5694E" w:rsidRPr="00B5694E" w:rsidRDefault="00B5694E" w:rsidP="00B5694E">
                <w:pPr>
                  <w:spacing w:before="120"/>
                  <w:ind w:left="-108"/>
                  <w:rPr>
                    <w:rFonts w:eastAsia="Times New Roman"/>
                  </w:rPr>
                </w:pPr>
                <w:r w:rsidRPr="00B5694E">
                  <w:rPr>
                    <w:rFonts w:eastAsia="Times New Roman"/>
                  </w:rPr>
                  <w:t>Name</w:t>
                </w:r>
              </w:p>
            </w:tc>
            <w:sdt>
              <w:sdtPr>
                <w:rPr>
                  <w:rFonts w:eastAsia="Times New Roman"/>
                </w:rPr>
                <w:id w:val="1022366905"/>
                <w:placeholder>
                  <w:docPart w:val="D130F7C33FEC4F40BF36EC046D64BEEE"/>
                </w:placeholder>
                <w:showingPlcHdr/>
                <w:text w:multiLine="1"/>
              </w:sdtPr>
              <w:sdtEndPr/>
              <w:sdtContent>
                <w:tc>
                  <w:tcPr>
                    <w:tcW w:w="3812" w:type="pct"/>
                    <w:shd w:val="clear" w:color="auto" w:fill="E1F2FF"/>
                  </w:tcPr>
                  <w:p w14:paraId="2F8207EC" w14:textId="0CA38AB0" w:rsidR="00B5694E" w:rsidRPr="00B5694E" w:rsidRDefault="00B20972" w:rsidP="00B5694E">
                    <w:pPr>
                      <w:spacing w:before="120"/>
                      <w:rPr>
                        <w:rFonts w:eastAsia="Times New Roman"/>
                      </w:rPr>
                    </w:pPr>
                    <w:r>
                      <w:rPr>
                        <w:rFonts w:eastAsia="Times New Roman"/>
                        <w:color w:val="A6A6A6"/>
                      </w:rPr>
                      <w:t>Y</w:t>
                    </w:r>
                    <w:r w:rsidR="00B5694E" w:rsidRPr="00B5694E">
                      <w:rPr>
                        <w:rFonts w:eastAsia="Times New Roman"/>
                        <w:color w:val="A6A6A6"/>
                      </w:rPr>
                      <w:t>our name</w:t>
                    </w:r>
                  </w:p>
                </w:tc>
              </w:sdtContent>
            </w:sdt>
          </w:tr>
          <w:tr w:rsidR="00B5694E" w:rsidRPr="00B5694E" w14:paraId="51790A92" w14:textId="77777777" w:rsidTr="00B5694E">
            <w:tc>
              <w:tcPr>
                <w:tcW w:w="1188" w:type="pct"/>
              </w:tcPr>
              <w:p w14:paraId="27DCE10B" w14:textId="77777777" w:rsidR="00B5694E" w:rsidRPr="00B5694E" w:rsidRDefault="00B5694E" w:rsidP="00B5694E">
                <w:pPr>
                  <w:spacing w:before="120"/>
                  <w:ind w:left="-108"/>
                  <w:rPr>
                    <w:rFonts w:eastAsia="Times New Roman"/>
                  </w:rPr>
                </w:pPr>
                <w:r w:rsidRPr="00B5694E">
                  <w:rPr>
                    <w:rFonts w:eastAsia="Times New Roman"/>
                  </w:rPr>
                  <w:t>Phone number</w:t>
                </w:r>
              </w:p>
            </w:tc>
            <w:sdt>
              <w:sdtPr>
                <w:rPr>
                  <w:rFonts w:eastAsia="Times New Roman"/>
                </w:rPr>
                <w:id w:val="1079172020"/>
                <w:placeholder>
                  <w:docPart w:val="7A307AB016FA44CAA64B48DA2F7D952D"/>
                </w:placeholder>
                <w:showingPlcHdr/>
                <w:text w:multiLine="1"/>
              </w:sdtPr>
              <w:sdtEndPr/>
              <w:sdtContent>
                <w:tc>
                  <w:tcPr>
                    <w:tcW w:w="3812" w:type="pct"/>
                    <w:shd w:val="clear" w:color="auto" w:fill="E1F2FF"/>
                  </w:tcPr>
                  <w:p w14:paraId="5FB22D19" w14:textId="623C4E44" w:rsidR="00B5694E" w:rsidRPr="00B5694E" w:rsidRDefault="00B20972" w:rsidP="00B5694E">
                    <w:pPr>
                      <w:spacing w:before="120"/>
                      <w:rPr>
                        <w:rFonts w:eastAsia="Times New Roman"/>
                      </w:rPr>
                    </w:pPr>
                    <w:r>
                      <w:rPr>
                        <w:rFonts w:eastAsia="Times New Roman"/>
                        <w:color w:val="A6A6A6"/>
                      </w:rPr>
                      <w:t>Y</w:t>
                    </w:r>
                    <w:r w:rsidR="00B5694E" w:rsidRPr="00B5694E">
                      <w:rPr>
                        <w:rFonts w:eastAsia="Times New Roman"/>
                        <w:color w:val="A6A6A6"/>
                      </w:rPr>
                      <w:t>our phone number</w:t>
                    </w:r>
                  </w:p>
                </w:tc>
              </w:sdtContent>
            </w:sdt>
          </w:tr>
          <w:tr w:rsidR="00B5694E" w:rsidRPr="00B5694E" w14:paraId="1D2167EC" w14:textId="77777777" w:rsidTr="00B5694E">
            <w:tc>
              <w:tcPr>
                <w:tcW w:w="1188" w:type="pct"/>
              </w:tcPr>
              <w:p w14:paraId="2B9771DC" w14:textId="77777777" w:rsidR="00B5694E" w:rsidRPr="00B5694E" w:rsidRDefault="00B5694E" w:rsidP="00B5694E">
                <w:pPr>
                  <w:spacing w:before="120"/>
                  <w:ind w:left="-108"/>
                  <w:rPr>
                    <w:rFonts w:eastAsia="Times New Roman"/>
                  </w:rPr>
                </w:pPr>
                <w:r w:rsidRPr="00B5694E">
                  <w:rPr>
                    <w:rFonts w:eastAsia="Times New Roman"/>
                  </w:rPr>
                  <w:t>Email</w:t>
                </w:r>
              </w:p>
            </w:tc>
            <w:sdt>
              <w:sdtPr>
                <w:rPr>
                  <w:rFonts w:eastAsia="Times New Roman"/>
                </w:rPr>
                <w:id w:val="-15386722"/>
                <w:placeholder>
                  <w:docPart w:val="7334FD9493184DB897012E0C53203B71"/>
                </w:placeholder>
                <w:showingPlcHdr/>
                <w:text w:multiLine="1"/>
              </w:sdtPr>
              <w:sdtEndPr/>
              <w:sdtContent>
                <w:tc>
                  <w:tcPr>
                    <w:tcW w:w="3812" w:type="pct"/>
                    <w:shd w:val="clear" w:color="auto" w:fill="E1F2FF"/>
                  </w:tcPr>
                  <w:p w14:paraId="6BF7D132" w14:textId="3BAE4F56" w:rsidR="00B5694E" w:rsidRPr="00B5694E" w:rsidRDefault="00B20972" w:rsidP="00B5694E">
                    <w:pPr>
                      <w:spacing w:before="120"/>
                      <w:rPr>
                        <w:rFonts w:eastAsia="Times New Roman"/>
                      </w:rPr>
                    </w:pPr>
                    <w:r>
                      <w:rPr>
                        <w:rFonts w:eastAsia="Times New Roman"/>
                        <w:color w:val="A6A6A6"/>
                      </w:rPr>
                      <w:t>Y</w:t>
                    </w:r>
                    <w:r w:rsidR="00B5694E" w:rsidRPr="00B5694E">
                      <w:rPr>
                        <w:rFonts w:eastAsia="Times New Roman"/>
                        <w:color w:val="A6A6A6"/>
                      </w:rPr>
                      <w:t>our email address</w:t>
                    </w:r>
                  </w:p>
                </w:tc>
              </w:sdtContent>
            </w:sdt>
          </w:tr>
          <w:tr w:rsidR="00B5694E" w:rsidRPr="00B5694E" w14:paraId="40BFC500" w14:textId="77777777" w:rsidTr="00B5694E">
            <w:tc>
              <w:tcPr>
                <w:tcW w:w="1188" w:type="pct"/>
              </w:tcPr>
              <w:p w14:paraId="259C8CD9" w14:textId="77777777" w:rsidR="00B5694E" w:rsidRPr="00B5694E" w:rsidRDefault="00B5694E" w:rsidP="00B5694E">
                <w:pPr>
                  <w:spacing w:before="120"/>
                  <w:ind w:left="-108"/>
                  <w:rPr>
                    <w:rFonts w:eastAsia="Times New Roman"/>
                  </w:rPr>
                </w:pPr>
                <w:r w:rsidRPr="00B5694E">
                  <w:rPr>
                    <w:rFonts w:eastAsia="Times New Roman"/>
                  </w:rPr>
                  <w:t>Qualifications</w:t>
                </w:r>
              </w:p>
            </w:tc>
            <w:sdt>
              <w:sdtPr>
                <w:rPr>
                  <w:rFonts w:eastAsia="Times New Roman"/>
                </w:rPr>
                <w:id w:val="-25106275"/>
                <w:placeholder>
                  <w:docPart w:val="F0446F4C9AF445B7BE876E3AB22CB085"/>
                </w:placeholder>
                <w:showingPlcHdr/>
                <w:text w:multiLine="1"/>
              </w:sdtPr>
              <w:sdtEndPr/>
              <w:sdtContent>
                <w:tc>
                  <w:tcPr>
                    <w:tcW w:w="3812" w:type="pct"/>
                    <w:shd w:val="clear" w:color="auto" w:fill="E1F2FF"/>
                  </w:tcPr>
                  <w:p w14:paraId="01D41895" w14:textId="77777777" w:rsidR="00B5694E" w:rsidRPr="00B5694E" w:rsidRDefault="00B5694E" w:rsidP="00B5694E">
                    <w:pPr>
                      <w:spacing w:before="120"/>
                      <w:rPr>
                        <w:rFonts w:eastAsia="Times New Roman"/>
                      </w:rPr>
                    </w:pPr>
                    <w:r w:rsidRPr="00B5694E">
                      <w:rPr>
                        <w:rFonts w:eastAsia="Times New Roman"/>
                        <w:color w:val="A6A6A6"/>
                      </w:rPr>
                      <w:t>Your course, institution, and year of graduation (e.g., Bachelor of Social Work, James Cook University, 2014)</w:t>
                    </w:r>
                  </w:p>
                </w:tc>
              </w:sdtContent>
            </w:sdt>
          </w:tr>
        </w:tbl>
        <w:p w14:paraId="3C4A4BB4" w14:textId="77777777" w:rsidR="00B5694E" w:rsidRDefault="00325F52" w:rsidP="002D73BE">
          <w:pPr>
            <w:spacing w:before="240"/>
            <w:rPr>
              <w:rFonts w:eastAsia="Times New Roman"/>
            </w:rPr>
          </w:pPr>
          <w:sdt>
            <w:sdtPr>
              <w:rPr>
                <w:rFonts w:eastAsia="Times New Roman"/>
                <w:color w:val="0070C0"/>
                <w:sz w:val="24"/>
                <w:szCs w:val="28"/>
              </w:rPr>
              <w:id w:val="-469590429"/>
              <w14:checkbox>
                <w14:checked w14:val="0"/>
                <w14:checkedState w14:val="2612" w14:font="MS Gothic"/>
                <w14:uncheckedState w14:val="2610" w14:font="MS Gothic"/>
              </w14:checkbox>
            </w:sdtPr>
            <w:sdtEndPr/>
            <w:sdtContent>
              <w:r w:rsidR="00B5694E" w:rsidRPr="00B5694E">
                <w:rPr>
                  <w:rFonts w:ascii="Segoe UI Symbol" w:eastAsia="Times New Roman" w:hAnsi="Segoe UI Symbol" w:cs="Segoe UI Symbol"/>
                  <w:color w:val="0070C0"/>
                  <w:sz w:val="24"/>
                  <w:szCs w:val="28"/>
                </w:rPr>
                <w:t>☐</w:t>
              </w:r>
            </w:sdtContent>
          </w:sdt>
          <w:r w:rsidR="00B5694E" w:rsidRPr="00B5694E">
            <w:rPr>
              <w:rFonts w:eastAsia="Times New Roman"/>
              <w:color w:val="0070C0"/>
              <w:sz w:val="24"/>
              <w:szCs w:val="28"/>
            </w:rPr>
            <w:t xml:space="preserve"> </w:t>
          </w:r>
          <w:r w:rsidR="00B5694E" w:rsidRPr="00B5694E">
            <w:rPr>
              <w:rFonts w:eastAsia="Times New Roman"/>
              <w:color w:val="auto"/>
              <w:sz w:val="24"/>
              <w:szCs w:val="28"/>
            </w:rPr>
            <w:t xml:space="preserve">I </w:t>
          </w:r>
          <w:r w:rsidR="00B5694E" w:rsidRPr="00B5694E">
            <w:rPr>
              <w:rFonts w:eastAsia="Times New Roman"/>
            </w:rPr>
            <w:t>have attached a copy of my social work qualification</w:t>
          </w:r>
        </w:p>
        <w:p w14:paraId="2EEFB701" w14:textId="224B0EDB" w:rsidR="00E33A07" w:rsidRPr="00B5694E" w:rsidRDefault="00E33A07" w:rsidP="00B5694E">
          <w:pPr>
            <w:rPr>
              <w:rFonts w:eastAsia="Times New Roman"/>
            </w:rPr>
          </w:pPr>
          <w:r>
            <w:rPr>
              <w:rFonts w:eastAsia="Times New Roman"/>
            </w:rPr>
            <w:t xml:space="preserve"> </w:t>
          </w:r>
        </w:p>
        <w:p w14:paraId="09471887" w14:textId="720E73B7" w:rsidR="00B5694E" w:rsidRPr="00B5694E" w:rsidRDefault="00B5694E" w:rsidP="00B5694E">
          <w:pPr>
            <w:keepNext/>
            <w:keepLines/>
            <w:spacing w:before="360"/>
            <w:outlineLvl w:val="1"/>
            <w:rPr>
              <w:rFonts w:eastAsia="Times New Roman"/>
              <w:b/>
              <w:iCs/>
              <w:szCs w:val="22"/>
            </w:rPr>
          </w:pPr>
          <w:r w:rsidRPr="00B5694E">
            <w:rPr>
              <w:rFonts w:eastAsia="Times New Roman"/>
              <w:b/>
              <w:iCs/>
              <w:szCs w:val="22"/>
            </w:rPr>
            <w:t xml:space="preserve">Student </w:t>
          </w:r>
          <w:r>
            <w:rPr>
              <w:rFonts w:eastAsia="Times New Roman"/>
              <w:b/>
              <w:iCs/>
              <w:szCs w:val="22"/>
            </w:rPr>
            <w:t>D</w:t>
          </w:r>
          <w:r w:rsidRPr="00B5694E">
            <w:rPr>
              <w:rFonts w:eastAsia="Times New Roman"/>
              <w:b/>
              <w:iCs/>
              <w:szCs w:val="22"/>
            </w:rPr>
            <w:t>etails</w:t>
          </w:r>
        </w:p>
        <w:tbl>
          <w:tblPr>
            <w:tblStyle w:val="TableGrid"/>
            <w:tblW w:w="5104" w:type="pct"/>
            <w:tblBorders>
              <w:top w:val="none" w:sz="0" w:space="0" w:color="auto"/>
              <w:left w:val="none" w:sz="0" w:space="0" w:color="auto"/>
              <w:bottom w:val="none" w:sz="0" w:space="0" w:color="auto"/>
              <w:right w:val="none" w:sz="0" w:space="0" w:color="auto"/>
              <w:insideH w:val="single" w:sz="12" w:space="0" w:color="FFFFFF"/>
              <w:insideV w:val="none" w:sz="0" w:space="0" w:color="auto"/>
            </w:tblBorders>
            <w:tblLook w:val="04A0" w:firstRow="1" w:lastRow="0" w:firstColumn="1" w:lastColumn="0" w:noHBand="0" w:noVBand="1"/>
          </w:tblPr>
          <w:tblGrid>
            <w:gridCol w:w="2248"/>
            <w:gridCol w:w="6966"/>
          </w:tblGrid>
          <w:tr w:rsidR="00B5694E" w:rsidRPr="00B5694E" w14:paraId="6A79FFC8" w14:textId="77777777" w:rsidTr="00B5694E">
            <w:tc>
              <w:tcPr>
                <w:tcW w:w="1220" w:type="pct"/>
              </w:tcPr>
              <w:p w14:paraId="0784A83F" w14:textId="77777777" w:rsidR="00B5694E" w:rsidRPr="00B5694E" w:rsidRDefault="00B5694E" w:rsidP="00B5694E">
                <w:pPr>
                  <w:spacing w:before="120"/>
                  <w:ind w:left="-108"/>
                  <w:rPr>
                    <w:rFonts w:eastAsia="Times New Roman"/>
                  </w:rPr>
                </w:pPr>
                <w:r w:rsidRPr="00B5694E">
                  <w:rPr>
                    <w:rFonts w:eastAsia="Times New Roman"/>
                  </w:rPr>
                  <w:t>Student’s name</w:t>
                </w:r>
              </w:p>
            </w:tc>
            <w:sdt>
              <w:sdtPr>
                <w:rPr>
                  <w:rFonts w:eastAsia="Times New Roman"/>
                </w:rPr>
                <w:id w:val="1663427171"/>
                <w:placeholder>
                  <w:docPart w:val="F498D33D274D42DA9DBB8604DC7FCB90"/>
                </w:placeholder>
                <w:showingPlcHdr/>
                <w:text w:multiLine="1"/>
              </w:sdtPr>
              <w:sdtEndPr/>
              <w:sdtContent>
                <w:tc>
                  <w:tcPr>
                    <w:tcW w:w="3780" w:type="pct"/>
                    <w:shd w:val="clear" w:color="auto" w:fill="E1F2FF"/>
                  </w:tcPr>
                  <w:p w14:paraId="07372B04" w14:textId="77777777" w:rsidR="00B5694E" w:rsidRPr="00B5694E" w:rsidRDefault="00B5694E" w:rsidP="00B5694E">
                    <w:pPr>
                      <w:spacing w:before="120"/>
                      <w:rPr>
                        <w:rFonts w:eastAsia="Times New Roman"/>
                      </w:rPr>
                    </w:pPr>
                    <w:r w:rsidRPr="00B5694E">
                      <w:rPr>
                        <w:rFonts w:eastAsia="Times New Roman"/>
                        <w:color w:val="A6A6A6"/>
                      </w:rPr>
                      <w:t>Student’s name (e.g., Terry Smith)</w:t>
                    </w:r>
                  </w:p>
                </w:tc>
              </w:sdtContent>
            </w:sdt>
          </w:tr>
        </w:tbl>
        <w:p w14:paraId="74D98C62" w14:textId="44F20E60" w:rsidR="002D73BE" w:rsidRDefault="00325F52" w:rsidP="002D73BE">
          <w:pPr>
            <w:spacing w:before="240"/>
            <w:rPr>
              <w:rFonts w:eastAsia="Times New Roman"/>
            </w:rPr>
          </w:pPr>
          <w:sdt>
            <w:sdtPr>
              <w:rPr>
                <w:rFonts w:eastAsia="Times New Roman"/>
                <w:color w:val="0070C0"/>
                <w:sz w:val="24"/>
                <w:szCs w:val="28"/>
              </w:rPr>
              <w:id w:val="861862687"/>
              <w14:checkbox>
                <w14:checked w14:val="0"/>
                <w14:checkedState w14:val="2612" w14:font="MS Gothic"/>
                <w14:uncheckedState w14:val="2610" w14:font="MS Gothic"/>
              </w14:checkbox>
            </w:sdtPr>
            <w:sdtEndPr/>
            <w:sdtContent>
              <w:r w:rsidR="004F393A">
                <w:rPr>
                  <w:rFonts w:ascii="MS Gothic" w:eastAsia="MS Gothic" w:hAnsi="MS Gothic" w:hint="eastAsia"/>
                  <w:color w:val="0070C0"/>
                  <w:sz w:val="24"/>
                  <w:szCs w:val="28"/>
                </w:rPr>
                <w:t>☐</w:t>
              </w:r>
            </w:sdtContent>
          </w:sdt>
          <w:r w:rsidR="00E33A07" w:rsidRPr="00B5694E">
            <w:rPr>
              <w:rFonts w:eastAsia="Times New Roman"/>
              <w:color w:val="0070C0"/>
              <w:sz w:val="24"/>
              <w:szCs w:val="28"/>
            </w:rPr>
            <w:t xml:space="preserve"> </w:t>
          </w:r>
          <w:r w:rsidR="00E33A07" w:rsidRPr="00B5694E">
            <w:rPr>
              <w:rFonts w:eastAsia="Times New Roman"/>
              <w:color w:val="auto"/>
              <w:sz w:val="24"/>
              <w:szCs w:val="28"/>
            </w:rPr>
            <w:t xml:space="preserve">I </w:t>
          </w:r>
          <w:r w:rsidR="00E33A07" w:rsidRPr="00B5694E">
            <w:rPr>
              <w:rFonts w:eastAsia="Times New Roman"/>
            </w:rPr>
            <w:t xml:space="preserve">have </w:t>
          </w:r>
          <w:r w:rsidR="004F393A">
            <w:rPr>
              <w:rFonts w:eastAsia="Times New Roman"/>
            </w:rPr>
            <w:t xml:space="preserve">read the student’s RPL </w:t>
          </w:r>
          <w:r w:rsidR="002D73BE">
            <w:rPr>
              <w:rFonts w:eastAsia="Times New Roman"/>
            </w:rPr>
            <w:t>A</w:t>
          </w:r>
          <w:r w:rsidR="004F393A">
            <w:rPr>
              <w:rFonts w:eastAsia="Times New Roman"/>
            </w:rPr>
            <w:t xml:space="preserve">pplication for </w:t>
          </w:r>
          <w:r w:rsidR="00FF31CD">
            <w:rPr>
              <w:rFonts w:eastAsia="Times New Roman"/>
            </w:rPr>
            <w:t>Field Education 1</w:t>
          </w:r>
          <w:r w:rsidR="004F393A">
            <w:rPr>
              <w:rFonts w:eastAsia="Times New Roman"/>
            </w:rPr>
            <w:t>.</w:t>
          </w:r>
          <w:r w:rsidR="00E33A07" w:rsidRPr="00B5694E">
            <w:rPr>
              <w:rFonts w:eastAsia="Times New Roman"/>
            </w:rPr>
            <w:t xml:space="preserve"> </w:t>
          </w:r>
        </w:p>
        <w:p w14:paraId="1B092944" w14:textId="77777777" w:rsidR="002D73BE" w:rsidRPr="002D73BE" w:rsidRDefault="002D73BE" w:rsidP="002D73BE">
          <w:pPr>
            <w:rPr>
              <w:rFonts w:eastAsia="Times New Roman"/>
            </w:rPr>
          </w:pPr>
        </w:p>
        <w:p w14:paraId="655698DC" w14:textId="5EF1DB1A" w:rsidR="00B5694E" w:rsidRPr="00B5694E" w:rsidRDefault="00B5694E" w:rsidP="00B5694E">
          <w:pPr>
            <w:keepNext/>
            <w:keepLines/>
            <w:spacing w:before="360"/>
            <w:outlineLvl w:val="1"/>
            <w:rPr>
              <w:rFonts w:eastAsia="Times New Roman"/>
              <w:b/>
              <w:iCs/>
              <w:szCs w:val="22"/>
            </w:rPr>
          </w:pPr>
          <w:r w:rsidRPr="00B5694E">
            <w:rPr>
              <w:rFonts w:eastAsia="Times New Roman"/>
              <w:b/>
              <w:iCs/>
              <w:szCs w:val="22"/>
            </w:rPr>
            <w:t>Your Experience as a Social Worker</w:t>
          </w:r>
        </w:p>
        <w:tbl>
          <w:tblPr>
            <w:tblStyle w:val="TableGrid"/>
            <w:tblW w:w="5104" w:type="pct"/>
            <w:tblBorders>
              <w:top w:val="none" w:sz="0" w:space="0" w:color="auto"/>
              <w:left w:val="none" w:sz="0" w:space="0" w:color="auto"/>
              <w:bottom w:val="none" w:sz="0" w:space="0" w:color="auto"/>
              <w:right w:val="none" w:sz="0" w:space="0" w:color="auto"/>
              <w:insideH w:val="single" w:sz="12" w:space="0" w:color="FFFFFF"/>
              <w:insideV w:val="none" w:sz="0" w:space="0" w:color="auto"/>
            </w:tblBorders>
            <w:tblLook w:val="04A0" w:firstRow="1" w:lastRow="0" w:firstColumn="1" w:lastColumn="0" w:noHBand="0" w:noVBand="1"/>
          </w:tblPr>
          <w:tblGrid>
            <w:gridCol w:w="9214"/>
          </w:tblGrid>
          <w:tr w:rsidR="00B5694E" w:rsidRPr="00B5694E" w14:paraId="3209CCFC" w14:textId="77777777" w:rsidTr="00B5694E">
            <w:sdt>
              <w:sdtPr>
                <w:rPr>
                  <w:rFonts w:eastAsia="Times New Roman"/>
                </w:rPr>
                <w:id w:val="-2110273470"/>
                <w:placeholder>
                  <w:docPart w:val="D6F09EAE175B4C248F10F9BA40AA08B4"/>
                </w:placeholder>
                <w:showingPlcHdr/>
                <w:text w:multiLine="1"/>
              </w:sdtPr>
              <w:sdtEndPr/>
              <w:sdtContent>
                <w:tc>
                  <w:tcPr>
                    <w:tcW w:w="5000" w:type="pct"/>
                    <w:shd w:val="clear" w:color="auto" w:fill="E1F2FF"/>
                  </w:tcPr>
                  <w:p w14:paraId="46331DC4" w14:textId="13ABFCD4" w:rsidR="00B5694E" w:rsidRPr="00B5694E" w:rsidRDefault="00B5694E" w:rsidP="00B5694E">
                    <w:pPr>
                      <w:spacing w:before="120"/>
                      <w:rPr>
                        <w:rFonts w:eastAsia="Times New Roman"/>
                      </w:rPr>
                    </w:pPr>
                    <w:r w:rsidRPr="00B5694E">
                      <w:rPr>
                        <w:rFonts w:eastAsia="Times New Roman"/>
                        <w:color w:val="A6A6A6"/>
                      </w:rPr>
                      <w:t>(E.g., I have been a social worker for the last 10 years since graduating from James Cook University in 2014. I have worked at Community Health for four years, Centrelink for four years and the Job Network for the last two years</w:t>
                    </w:r>
                    <w:r w:rsidR="00C927B7">
                      <w:rPr>
                        <w:rFonts w:eastAsia="Times New Roman"/>
                        <w:color w:val="A6A6A6"/>
                      </w:rPr>
                      <w:t>.</w:t>
                    </w:r>
                    <w:r w:rsidRPr="00B5694E">
                      <w:rPr>
                        <w:rFonts w:eastAsia="Times New Roman"/>
                        <w:color w:val="A6A6A6"/>
                      </w:rPr>
                      <w:t>)</w:t>
                    </w:r>
                  </w:p>
                </w:tc>
              </w:sdtContent>
            </w:sdt>
          </w:tr>
        </w:tbl>
        <w:p w14:paraId="3D099EC9" w14:textId="77777777" w:rsidR="00B5694E" w:rsidRPr="00B5694E" w:rsidRDefault="00B5694E" w:rsidP="00B5694E">
          <w:pPr>
            <w:keepNext/>
            <w:keepLines/>
            <w:spacing w:before="360"/>
            <w:outlineLvl w:val="1"/>
            <w:rPr>
              <w:rFonts w:eastAsia="Times New Roman"/>
              <w:b/>
              <w:iCs/>
              <w:szCs w:val="22"/>
            </w:rPr>
          </w:pPr>
          <w:r w:rsidRPr="00B5694E">
            <w:rPr>
              <w:rFonts w:eastAsia="Times New Roman"/>
              <w:b/>
              <w:iCs/>
              <w:szCs w:val="22"/>
            </w:rPr>
            <w:t>Context in Which You Know the Student</w:t>
          </w:r>
        </w:p>
        <w:tbl>
          <w:tblPr>
            <w:tblStyle w:val="TableGrid"/>
            <w:tblW w:w="5104" w:type="pct"/>
            <w:tblBorders>
              <w:top w:val="none" w:sz="0" w:space="0" w:color="auto"/>
              <w:left w:val="none" w:sz="0" w:space="0" w:color="auto"/>
              <w:bottom w:val="none" w:sz="0" w:space="0" w:color="auto"/>
              <w:right w:val="none" w:sz="0" w:space="0" w:color="auto"/>
              <w:insideH w:val="single" w:sz="12" w:space="0" w:color="FFFFFF"/>
              <w:insideV w:val="none" w:sz="0" w:space="0" w:color="auto"/>
            </w:tblBorders>
            <w:tblLook w:val="04A0" w:firstRow="1" w:lastRow="0" w:firstColumn="1" w:lastColumn="0" w:noHBand="0" w:noVBand="1"/>
          </w:tblPr>
          <w:tblGrid>
            <w:gridCol w:w="9214"/>
          </w:tblGrid>
          <w:tr w:rsidR="00B5694E" w:rsidRPr="00B5694E" w14:paraId="7DF8FA8C" w14:textId="77777777" w:rsidTr="00B5694E">
            <w:sdt>
              <w:sdtPr>
                <w:rPr>
                  <w:rFonts w:eastAsia="Times New Roman"/>
                </w:rPr>
                <w:id w:val="1350455825"/>
                <w:placeholder>
                  <w:docPart w:val="90949BC9611C44DDA038642FCA022AD0"/>
                </w:placeholder>
                <w:showingPlcHdr/>
                <w:text w:multiLine="1"/>
              </w:sdtPr>
              <w:sdtEndPr/>
              <w:sdtContent>
                <w:tc>
                  <w:tcPr>
                    <w:tcW w:w="5000" w:type="pct"/>
                    <w:shd w:val="clear" w:color="auto" w:fill="E1F2FF"/>
                  </w:tcPr>
                  <w:p w14:paraId="351D6A8C" w14:textId="4925F9C2" w:rsidR="00B5694E" w:rsidRPr="00B5694E" w:rsidRDefault="00B5694E" w:rsidP="00B5694E">
                    <w:pPr>
                      <w:spacing w:before="120"/>
                      <w:rPr>
                        <w:rFonts w:eastAsia="Times New Roman"/>
                        <w:color w:val="A6A6A6"/>
                      </w:rPr>
                    </w:pPr>
                    <w:r w:rsidRPr="00B5694E">
                      <w:rPr>
                        <w:rFonts w:eastAsia="Times New Roman"/>
                        <w:color w:val="A6A6A6"/>
                      </w:rPr>
                      <w:t>(E.g., I worked at Max Employment [Job Network] with Terry. I was their supervisor for the time they worked for Max Employment.</w:t>
                    </w:r>
                  </w:p>
                  <w:p w14:paraId="448D5B6B" w14:textId="14175D0B" w:rsidR="00B5694E" w:rsidRPr="00B5694E" w:rsidRDefault="00B5694E" w:rsidP="00B5694E">
                    <w:pPr>
                      <w:spacing w:before="120"/>
                      <w:rPr>
                        <w:rFonts w:eastAsia="Times New Roman"/>
                      </w:rPr>
                    </w:pPr>
                    <w:r w:rsidRPr="00B5694E">
                      <w:rPr>
                        <w:rFonts w:eastAsia="Times New Roman"/>
                        <w:color w:val="A6A6A6"/>
                      </w:rPr>
                      <w:lastRenderedPageBreak/>
                      <w:t>I have known Terry since 2021 and am aware of their work as a Case Manager at Max Employment. Terry was responsible for interviewing clients using Glasser’s motivational interview model. Terry was tasked with significant requirements to meet the recording obligations of the funders and report to Centrelink on behalf of clients. They met all these requirements.)</w:t>
                    </w:r>
                  </w:p>
                </w:tc>
              </w:sdtContent>
            </w:sdt>
          </w:tr>
        </w:tbl>
        <w:p w14:paraId="53B0D587" w14:textId="77777777" w:rsidR="00B5694E" w:rsidRPr="00B5694E" w:rsidRDefault="00B5694E" w:rsidP="00B5694E">
          <w:pPr>
            <w:keepNext/>
            <w:keepLines/>
            <w:spacing w:before="360"/>
            <w:outlineLvl w:val="1"/>
            <w:rPr>
              <w:rFonts w:eastAsia="Times New Roman"/>
              <w:b/>
              <w:iCs/>
              <w:szCs w:val="22"/>
            </w:rPr>
          </w:pPr>
          <w:r w:rsidRPr="00B5694E">
            <w:rPr>
              <w:rFonts w:eastAsia="Times New Roman"/>
              <w:b/>
              <w:iCs/>
              <w:szCs w:val="22"/>
            </w:rPr>
            <w:lastRenderedPageBreak/>
            <w:t>Your Verification of the Student’s Claims in Their Application</w:t>
          </w:r>
        </w:p>
        <w:tbl>
          <w:tblPr>
            <w:tblStyle w:val="TableGrid"/>
            <w:tblW w:w="5104" w:type="pct"/>
            <w:tblBorders>
              <w:top w:val="none" w:sz="0" w:space="0" w:color="auto"/>
              <w:left w:val="none" w:sz="0" w:space="0" w:color="auto"/>
              <w:bottom w:val="none" w:sz="0" w:space="0" w:color="auto"/>
              <w:right w:val="none" w:sz="0" w:space="0" w:color="auto"/>
              <w:insideH w:val="single" w:sz="12" w:space="0" w:color="FFFFFF"/>
              <w:insideV w:val="none" w:sz="0" w:space="0" w:color="auto"/>
            </w:tblBorders>
            <w:tblLook w:val="04A0" w:firstRow="1" w:lastRow="0" w:firstColumn="1" w:lastColumn="0" w:noHBand="0" w:noVBand="1"/>
          </w:tblPr>
          <w:tblGrid>
            <w:gridCol w:w="9214"/>
          </w:tblGrid>
          <w:tr w:rsidR="00B5694E" w:rsidRPr="00B5694E" w14:paraId="51B523D3" w14:textId="77777777" w:rsidTr="00B5694E">
            <w:sdt>
              <w:sdtPr>
                <w:rPr>
                  <w:rFonts w:eastAsia="Times New Roman"/>
                </w:rPr>
                <w:id w:val="-1670786179"/>
                <w:placeholder>
                  <w:docPart w:val="6CBAD02DDA7D4B439CE837DAEFC422B4"/>
                </w:placeholder>
                <w:showingPlcHdr/>
                <w:text w:multiLine="1"/>
              </w:sdtPr>
              <w:sdtEndPr/>
              <w:sdtContent>
                <w:tc>
                  <w:tcPr>
                    <w:tcW w:w="5000" w:type="pct"/>
                    <w:shd w:val="clear" w:color="auto" w:fill="E1F2FF"/>
                  </w:tcPr>
                  <w:p w14:paraId="41FC81DF" w14:textId="695DCE48" w:rsidR="00B5694E" w:rsidRPr="00B5694E" w:rsidRDefault="00B5694E" w:rsidP="00B5694E">
                    <w:pPr>
                      <w:spacing w:before="120"/>
                      <w:rPr>
                        <w:rFonts w:eastAsia="Times New Roman"/>
                        <w:color w:val="A6A6A6"/>
                      </w:rPr>
                    </w:pPr>
                    <w:r w:rsidRPr="00B5694E">
                      <w:rPr>
                        <w:rFonts w:eastAsia="Times New Roman"/>
                        <w:color w:val="A6A6A6"/>
                      </w:rPr>
                      <w:t>(E.g.,</w:t>
                    </w:r>
                    <w:r w:rsidRPr="00B5694E">
                      <w:rPr>
                        <w:rFonts w:eastAsia="Times New Roman"/>
                      </w:rPr>
                      <w:t xml:space="preserve"> </w:t>
                    </w:r>
                    <w:r w:rsidRPr="00B5694E">
                      <w:rPr>
                        <w:rFonts w:eastAsia="Times New Roman"/>
                        <w:color w:val="A6A6A6"/>
                      </w:rPr>
                      <w:t xml:space="preserve">I have read Terry’s RPL application and I can confirm that they were employed at Max Employment as a Case Manager from November </w:t>
                    </w:r>
                    <w:r w:rsidR="00FF31CD">
                      <w:rPr>
                        <w:rFonts w:eastAsia="Times New Roman"/>
                        <w:color w:val="A6A6A6"/>
                      </w:rPr>
                      <w:t>20</w:t>
                    </w:r>
                    <w:r w:rsidRPr="00B5694E">
                      <w:rPr>
                        <w:rFonts w:eastAsia="Times New Roman"/>
                        <w:color w:val="A6A6A6"/>
                      </w:rPr>
                      <w:t xml:space="preserve">22 to November </w:t>
                    </w:r>
                    <w:r w:rsidR="00FF31CD">
                      <w:rPr>
                        <w:rFonts w:eastAsia="Times New Roman"/>
                        <w:color w:val="A6A6A6"/>
                      </w:rPr>
                      <w:t>20</w:t>
                    </w:r>
                    <w:r w:rsidRPr="00B5694E">
                      <w:rPr>
                        <w:rFonts w:eastAsia="Times New Roman"/>
                        <w:color w:val="A6A6A6"/>
                      </w:rPr>
                      <w:t>23. I supervised Terry’s work during this time.</w:t>
                    </w:r>
                  </w:p>
                  <w:p w14:paraId="0F0F1C16" w14:textId="7D037422" w:rsidR="00B5694E" w:rsidRPr="00B5694E" w:rsidRDefault="00B5694E" w:rsidP="00B5694E">
                    <w:pPr>
                      <w:spacing w:before="120"/>
                      <w:rPr>
                        <w:rFonts w:eastAsia="Times New Roman"/>
                        <w:color w:val="A6A6A6"/>
                      </w:rPr>
                    </w:pPr>
                    <w:r w:rsidRPr="00B5694E">
                      <w:rPr>
                        <w:rFonts w:eastAsia="Times New Roman"/>
                        <w:color w:val="A6A6A6"/>
                      </w:rPr>
                      <w:t>My assessment of Terry’s experience in the social work field, and their suitability for social work practice is as follows. Terry is open to learning and willing to take on feedback about their work. They are a highly regarded worker. Terry has good interpersonal skills</w:t>
                    </w:r>
                    <w:r w:rsidR="00FF31CD">
                      <w:rPr>
                        <w:rFonts w:eastAsia="Times New Roman"/>
                        <w:color w:val="A6A6A6"/>
                      </w:rPr>
                      <w:t>,</w:t>
                    </w:r>
                    <w:r w:rsidRPr="00B5694E">
                      <w:rPr>
                        <w:rFonts w:eastAsia="Times New Roman"/>
                        <w:color w:val="A6A6A6"/>
                      </w:rPr>
                      <w:t xml:space="preserve"> and during their time as a Case Manager, they were liked by clients and colleagues due to their friendly and non-judgemental approach. Terry </w:t>
                    </w:r>
                    <w:r w:rsidR="00FF31CD">
                      <w:rPr>
                        <w:rFonts w:eastAsia="Times New Roman"/>
                        <w:color w:val="A6A6A6"/>
                      </w:rPr>
                      <w:t xml:space="preserve">was well </w:t>
                    </w:r>
                    <w:r w:rsidRPr="00B5694E">
                      <w:rPr>
                        <w:rFonts w:eastAsia="Times New Roman"/>
                        <w:color w:val="A6A6A6"/>
                      </w:rPr>
                      <w:t xml:space="preserve">engaged with all clients and worked with them on their goals </w:t>
                    </w:r>
                    <w:r w:rsidR="00FF31CD">
                      <w:rPr>
                        <w:rFonts w:eastAsia="Times New Roman"/>
                        <w:color w:val="A6A6A6"/>
                      </w:rPr>
                      <w:t>to</w:t>
                    </w:r>
                    <w:r w:rsidRPr="00B5694E">
                      <w:rPr>
                        <w:rFonts w:eastAsia="Times New Roman"/>
                        <w:color w:val="A6A6A6"/>
                      </w:rPr>
                      <w:t xml:space="preserve"> gain employment. </w:t>
                    </w:r>
                    <w:r w:rsidR="00FF31CD">
                      <w:rPr>
                        <w:rFonts w:eastAsia="Times New Roman"/>
                        <w:color w:val="A6A6A6"/>
                      </w:rPr>
                      <w:t>Terry</w:t>
                    </w:r>
                    <w:r w:rsidRPr="00B5694E">
                      <w:rPr>
                        <w:rFonts w:eastAsia="Times New Roman"/>
                        <w:color w:val="A6A6A6"/>
                      </w:rPr>
                      <w:t xml:space="preserve"> </w:t>
                    </w:r>
                    <w:r w:rsidR="00FF31CD">
                      <w:rPr>
                        <w:rFonts w:eastAsia="Times New Roman"/>
                        <w:color w:val="A6A6A6"/>
                      </w:rPr>
                      <w:t>was</w:t>
                    </w:r>
                    <w:r w:rsidRPr="00B5694E">
                      <w:rPr>
                        <w:rFonts w:eastAsia="Times New Roman"/>
                        <w:color w:val="A6A6A6"/>
                      </w:rPr>
                      <w:t xml:space="preserve"> quick to ask questions if they needed more information, and they learned the job in a short period of time. Terry comes across as a passionate advocate for their clients and works to empower them to reach their goals.)</w:t>
                    </w:r>
                  </w:p>
                </w:tc>
              </w:sdtContent>
            </w:sdt>
          </w:tr>
        </w:tbl>
        <w:p w14:paraId="2D2C3975" w14:textId="77777777" w:rsidR="00B5694E" w:rsidRPr="00B5694E" w:rsidRDefault="00B5694E" w:rsidP="00B5694E">
          <w:pPr>
            <w:rPr>
              <w:rFonts w:eastAsia="Times New Roman"/>
              <w:b/>
              <w:bCs/>
            </w:rPr>
          </w:pPr>
        </w:p>
        <w:p w14:paraId="4D852DFA" w14:textId="671DC2BE" w:rsidR="00B5694E" w:rsidRPr="00B5694E" w:rsidRDefault="00B5694E" w:rsidP="00B5694E">
          <w:pPr>
            <w:pStyle w:val="Heading2"/>
          </w:pPr>
          <w:r>
            <w:t>Qualified Social Worker’s</w:t>
          </w:r>
          <w:r w:rsidRPr="00B5694E">
            <w:t xml:space="preserve"> Signature</w:t>
          </w:r>
        </w:p>
        <w:p w14:paraId="39ABAC52" w14:textId="7D52222C" w:rsidR="00B5694E" w:rsidRPr="00B5694E" w:rsidRDefault="00B5694E" w:rsidP="00B5694E">
          <w:pPr>
            <w:keepNext/>
            <w:keepLines/>
            <w:spacing w:after="240"/>
            <w:rPr>
              <w:rFonts w:eastAsia="Times New Roman"/>
            </w:rPr>
          </w:pPr>
          <w:r w:rsidRPr="00B5694E">
            <w:rPr>
              <w:rFonts w:eastAsia="Times New Roman"/>
            </w:rPr>
            <w:t>When th</w:t>
          </w:r>
          <w:r w:rsidR="00C927B7">
            <w:rPr>
              <w:rFonts w:eastAsia="Times New Roman"/>
            </w:rPr>
            <w:t>is</w:t>
          </w:r>
          <w:r>
            <w:rPr>
              <w:rFonts w:eastAsia="Times New Roman"/>
            </w:rPr>
            <w:t xml:space="preserve"> </w:t>
          </w:r>
          <w:r w:rsidR="00C927B7">
            <w:rPr>
              <w:rFonts w:eastAsia="Times New Roman"/>
            </w:rPr>
            <w:t>v</w:t>
          </w:r>
          <w:r>
            <w:rPr>
              <w:rFonts w:eastAsia="Times New Roman"/>
            </w:rPr>
            <w:t>er</w:t>
          </w:r>
          <w:r w:rsidR="00FC09B0">
            <w:rPr>
              <w:rFonts w:eastAsia="Times New Roman"/>
            </w:rPr>
            <w:t>if</w:t>
          </w:r>
          <w:r>
            <w:rPr>
              <w:rFonts w:eastAsia="Times New Roman"/>
            </w:rPr>
            <w:t>ication form is</w:t>
          </w:r>
          <w:r w:rsidRPr="00B5694E">
            <w:rPr>
              <w:rFonts w:eastAsia="Times New Roman"/>
            </w:rPr>
            <w:t xml:space="preserve"> finalised, please upload a picture of your signature and add the date</w:t>
          </w:r>
          <w:r w:rsidR="00C927B7">
            <w:rPr>
              <w:rFonts w:eastAsia="Times New Roman"/>
            </w:rPr>
            <w:t>, or print and sign the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85" w:type="dxa"/>
            </w:tblCellMar>
            <w:tblLook w:val="04A0" w:firstRow="1" w:lastRow="0" w:firstColumn="1" w:lastColumn="0" w:noHBand="0" w:noVBand="1"/>
          </w:tblPr>
          <w:tblGrid>
            <w:gridCol w:w="4508"/>
            <w:gridCol w:w="4508"/>
          </w:tblGrid>
          <w:tr w:rsidR="00B5694E" w:rsidRPr="00B5694E" w14:paraId="6D7C3EF1" w14:textId="77777777" w:rsidTr="003A6128">
            <w:tc>
              <w:tcPr>
                <w:tcW w:w="4508" w:type="dxa"/>
                <w:vMerge w:val="restart"/>
                <w:shd w:val="clear" w:color="auto" w:fill="auto"/>
              </w:tcPr>
              <w:p w14:paraId="09FEAA6C" w14:textId="33EDF57B" w:rsidR="00B5694E" w:rsidRPr="00B5694E" w:rsidRDefault="00B5694E" w:rsidP="00B5694E">
                <w:pPr>
                  <w:keepNext/>
                  <w:keepLines/>
                  <w:spacing w:after="0"/>
                  <w:ind w:left="-108"/>
                  <w:rPr>
                    <w:rFonts w:eastAsia="Times New Roman"/>
                  </w:rPr>
                </w:pPr>
                <w:r w:rsidRPr="00B5694E">
                  <w:rPr>
                    <w:rFonts w:eastAsia="Times New Roman"/>
                  </w:rPr>
                  <w:t xml:space="preserve">Click/tap in </w:t>
                </w:r>
                <w:r w:rsidR="00FC09B0">
                  <w:rPr>
                    <w:rFonts w:eastAsia="Times New Roman"/>
                  </w:rPr>
                  <w:t xml:space="preserve">the </w:t>
                </w:r>
                <w:r w:rsidRPr="00B5694E">
                  <w:rPr>
                    <w:rFonts w:eastAsia="Times New Roman"/>
                  </w:rPr>
                  <w:t xml:space="preserve">field below to upload </w:t>
                </w:r>
                <w:r w:rsidR="00C927B7">
                  <w:rPr>
                    <w:rFonts w:eastAsia="Times New Roman"/>
                  </w:rPr>
                  <w:t xml:space="preserve">a </w:t>
                </w:r>
                <w:r w:rsidRPr="00B5694E">
                  <w:rPr>
                    <w:rFonts w:eastAsia="Times New Roman"/>
                  </w:rPr>
                  <w:t>signature file:</w:t>
                </w:r>
              </w:p>
              <w:p w14:paraId="09DCA28A" w14:textId="77777777" w:rsidR="00B5694E" w:rsidRPr="00B5694E" w:rsidRDefault="00325F52" w:rsidP="00B5694E">
                <w:pPr>
                  <w:spacing w:after="0"/>
                  <w:ind w:left="-108"/>
                  <w:rPr>
                    <w:rFonts w:eastAsia="Times New Roman"/>
                  </w:rPr>
                </w:pPr>
                <w:sdt>
                  <w:sdtPr>
                    <w:rPr>
                      <w:rFonts w:eastAsia="Times New Roman"/>
                    </w:rPr>
                    <w:id w:val="690873952"/>
                    <w:showingPlcHdr/>
                    <w:picture/>
                  </w:sdtPr>
                  <w:sdtEndPr/>
                  <w:sdtContent>
                    <w:r w:rsidR="00B5694E" w:rsidRPr="00B5694E">
                      <w:rPr>
                        <w:rFonts w:eastAsia="Times New Roman"/>
                        <w:noProof/>
                        <w:shd w:val="clear" w:color="auto" w:fill="E1F2FF"/>
                      </w:rPr>
                      <w:drawing>
                        <wp:inline distT="0" distB="0" distL="0" distR="0" wp14:anchorId="5E2B9A10" wp14:editId="49C2346C">
                          <wp:extent cx="2701636" cy="601980"/>
                          <wp:effectExtent l="0" t="0" r="3810" b="7620"/>
                          <wp:docPr id="1586440818" name="Picture 1586440818"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40818" name="Picture 1586440818" descr="A white square with a blue border&#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01636" cy="601980"/>
                                  </a:xfrm>
                                  <a:prstGeom prst="rect">
                                    <a:avLst/>
                                  </a:prstGeom>
                                  <a:noFill/>
                                  <a:ln>
                                    <a:noFill/>
                                  </a:ln>
                                </pic:spPr>
                              </pic:pic>
                            </a:graphicData>
                          </a:graphic>
                        </wp:inline>
                      </w:drawing>
                    </w:r>
                  </w:sdtContent>
                </w:sdt>
                <w:r w:rsidR="00B5694E" w:rsidRPr="00B5694E">
                  <w:rPr>
                    <w:rFonts w:eastAsia="Times New Roman"/>
                  </w:rPr>
                  <w:br/>
                </w:r>
                <w:r w:rsidR="00B5694E" w:rsidRPr="00B5694E">
                  <w:rPr>
                    <w:rFonts w:eastAsia="Times New Roman"/>
                  </w:rPr>
                  <w:softHyphen/>
                </w:r>
                <w:r w:rsidR="00B5694E" w:rsidRPr="00B5694E">
                  <w:rPr>
                    <w:rFonts w:eastAsia="Times New Roman"/>
                  </w:rPr>
                  <w:softHyphen/>
                </w:r>
                <w:r w:rsidR="00B5694E" w:rsidRPr="00B5694E">
                  <w:rPr>
                    <w:rFonts w:eastAsia="Times New Roman"/>
                  </w:rPr>
                  <w:softHyphen/>
                </w:r>
                <w:r w:rsidR="00B5694E" w:rsidRPr="00B5694E">
                  <w:rPr>
                    <w:rFonts w:eastAsia="Times New Roman"/>
                  </w:rPr>
                  <w:softHyphen/>
                  <w:t>___________________________________________</w:t>
                </w:r>
              </w:p>
            </w:tc>
            <w:tc>
              <w:tcPr>
                <w:tcW w:w="4508" w:type="dxa"/>
                <w:shd w:val="clear" w:color="auto" w:fill="auto"/>
              </w:tcPr>
              <w:p w14:paraId="70544F89" w14:textId="77777777" w:rsidR="00B5694E" w:rsidRPr="00B5694E" w:rsidRDefault="00B5694E" w:rsidP="00B5694E">
                <w:pPr>
                  <w:rPr>
                    <w:rFonts w:eastAsia="Times New Roman"/>
                    <w:b/>
                    <w:bCs/>
                  </w:rPr>
                </w:pPr>
                <w:r w:rsidRPr="00B5694E">
                  <w:rPr>
                    <w:rFonts w:eastAsia="Times New Roman"/>
                  </w:rPr>
                  <w:t xml:space="preserve">Date of signing: </w:t>
                </w:r>
                <w:sdt>
                  <w:sdtPr>
                    <w:rPr>
                      <w:rFonts w:eastAsia="Times New Roman"/>
                    </w:rPr>
                    <w:alias w:val="Date"/>
                    <w:tag w:val="Date"/>
                    <w:id w:val="-155921698"/>
                    <w:placeholder>
                      <w:docPart w:val="7D2FBF08AC4A464995DCB4778C27F418"/>
                    </w:placeholder>
                    <w:showingPlcHdr/>
                    <w:date>
                      <w:dateFormat w:val="d/MM/yyyy"/>
                      <w:lid w:val="en-AU"/>
                      <w:storeMappedDataAs w:val="dateTime"/>
                      <w:calendar w:val="gregorian"/>
                    </w:date>
                  </w:sdtPr>
                  <w:sdtEndPr/>
                  <w:sdtContent>
                    <w:r w:rsidRPr="00B5694E">
                      <w:rPr>
                        <w:rFonts w:eastAsia="Times New Roman"/>
                        <w:b/>
                        <w:bCs/>
                        <w:color w:val="0066B3"/>
                      </w:rPr>
                      <w:t>[Click/tap to add date]</w:t>
                    </w:r>
                    <w:r w:rsidRPr="00B5694E">
                      <w:rPr>
                        <w:rFonts w:eastAsia="Times New Roman"/>
                        <w:color w:val="auto"/>
                      </w:rPr>
                      <w:t>.</w:t>
                    </w:r>
                  </w:sdtContent>
                </w:sdt>
              </w:p>
            </w:tc>
          </w:tr>
          <w:tr w:rsidR="00B5694E" w:rsidRPr="00B5694E" w14:paraId="7DB76514" w14:textId="77777777" w:rsidTr="003A6128">
            <w:trPr>
              <w:trHeight w:val="794"/>
            </w:trPr>
            <w:tc>
              <w:tcPr>
                <w:tcW w:w="4508" w:type="dxa"/>
                <w:vMerge/>
                <w:shd w:val="clear" w:color="auto" w:fill="F7FCFF"/>
              </w:tcPr>
              <w:p w14:paraId="52878D46" w14:textId="77777777" w:rsidR="00B5694E" w:rsidRPr="00B5694E" w:rsidRDefault="00B5694E" w:rsidP="00B5694E">
                <w:pPr>
                  <w:ind w:left="-108"/>
                  <w:rPr>
                    <w:rFonts w:eastAsia="Times New Roman"/>
                    <w:b/>
                    <w:bCs/>
                  </w:rPr>
                </w:pPr>
              </w:p>
            </w:tc>
            <w:tc>
              <w:tcPr>
                <w:tcW w:w="4508" w:type="dxa"/>
                <w:shd w:val="clear" w:color="auto" w:fill="auto"/>
              </w:tcPr>
              <w:p w14:paraId="35439BA9" w14:textId="77777777" w:rsidR="00B5694E" w:rsidRPr="00B5694E" w:rsidRDefault="00B5694E" w:rsidP="00B5694E">
                <w:pPr>
                  <w:rPr>
                    <w:rFonts w:eastAsia="Times New Roman"/>
                    <w:b/>
                    <w:bCs/>
                  </w:rPr>
                </w:pPr>
              </w:p>
            </w:tc>
          </w:tr>
        </w:tbl>
        <w:p w14:paraId="316E98F7" w14:textId="40F2ACD6" w:rsidR="00B5694E" w:rsidRDefault="00B5694E" w:rsidP="00B5694E">
          <w:pPr>
            <w:autoSpaceDE/>
            <w:autoSpaceDN/>
            <w:adjustRightInd/>
            <w:spacing w:after="160" w:line="259" w:lineRule="auto"/>
            <w:rPr>
              <w:rFonts w:eastAsia="Times New Roman"/>
            </w:rPr>
          </w:pPr>
        </w:p>
        <w:p w14:paraId="0D1357EB" w14:textId="77777777" w:rsidR="00B5694E" w:rsidRDefault="00B5694E" w:rsidP="00B5694E">
          <w:pPr>
            <w:keepNext/>
            <w:keepLines/>
            <w:rPr>
              <w:rFonts w:eastAsia="Times New Roman"/>
              <w:b/>
              <w:bCs/>
              <w:color w:val="0066B3"/>
            </w:rPr>
          </w:pPr>
        </w:p>
        <w:p w14:paraId="2872AE38" w14:textId="77777777" w:rsidR="00C927B7" w:rsidRDefault="00C927B7" w:rsidP="00B5694E">
          <w:pPr>
            <w:keepNext/>
            <w:keepLines/>
            <w:rPr>
              <w:rFonts w:eastAsia="Times New Roman"/>
              <w:b/>
              <w:bCs/>
              <w:color w:val="0066B3"/>
            </w:rPr>
          </w:pPr>
        </w:p>
        <w:p w14:paraId="1DBC74C1" w14:textId="319F28BF" w:rsidR="00B5694E" w:rsidRPr="00C927B7" w:rsidRDefault="00B5694E" w:rsidP="00C927B7">
          <w:pPr>
            <w:keepNext/>
            <w:keepLines/>
            <w:rPr>
              <w:rFonts w:eastAsia="Times New Roman"/>
              <w:b/>
              <w:bCs/>
              <w:color w:val="0066B3"/>
            </w:rPr>
          </w:pPr>
          <w:r w:rsidRPr="00B5694E">
            <w:rPr>
              <w:rFonts w:eastAsia="Times New Roman"/>
              <w:b/>
              <w:bCs/>
              <w:color w:val="0066B3"/>
            </w:rPr>
            <w:t xml:space="preserve">Please </w:t>
          </w:r>
          <w:r w:rsidRPr="00C927B7">
            <w:rPr>
              <w:rFonts w:eastAsia="Times New Roman"/>
              <w:b/>
              <w:bCs/>
              <w:color w:val="0066B3"/>
            </w:rPr>
            <w:t>ensure that this form is signed and dated by</w:t>
          </w:r>
          <w:r w:rsidRPr="00B5694E">
            <w:rPr>
              <w:rFonts w:eastAsia="Times New Roman"/>
              <w:b/>
              <w:bCs/>
              <w:color w:val="0066B3"/>
            </w:rPr>
            <w:t xml:space="preserve"> a Justice of the Peace, who will witness the verification.</w:t>
          </w:r>
        </w:p>
      </w:sdtContent>
    </w:sdt>
    <w:sectPr w:rsidR="00B5694E" w:rsidRPr="00C927B7" w:rsidSect="00F1593A">
      <w:headerReference w:type="default" r:id="rId7"/>
      <w:footerReference w:type="default" r:id="rId8"/>
      <w:headerReference w:type="first" r:id="rId9"/>
      <w:foot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81E49" w14:textId="77777777" w:rsidR="00F1593A" w:rsidRDefault="00F1593A" w:rsidP="00243965">
      <w:pPr>
        <w:spacing w:after="0"/>
      </w:pPr>
      <w:r>
        <w:separator/>
      </w:r>
    </w:p>
  </w:endnote>
  <w:endnote w:type="continuationSeparator" w:id="0">
    <w:p w14:paraId="78C412DA" w14:textId="77777777" w:rsidR="00F1593A" w:rsidRDefault="00F1593A" w:rsidP="002439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Playfair Display">
    <w:charset w:val="00"/>
    <w:family w:val="auto"/>
    <w:pitch w:val="variable"/>
    <w:sig w:usb0="20000207" w:usb1="00000000" w:usb2="00000000" w:usb3="00000000" w:csb0="000001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A4154" w14:textId="4A7EED43" w:rsidR="00B5694E" w:rsidRDefault="00B5694E" w:rsidP="00B5694E">
    <w:pPr>
      <w:pStyle w:val="Footer"/>
      <w:jc w:val="right"/>
    </w:pPr>
    <w:r>
      <w:t xml:space="preserve">Last updated February 2024 | </w:t>
    </w:r>
    <w:sdt>
      <w:sdtPr>
        <w:id w:val="18764315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3</w:t>
        </w:r>
        <w:r>
          <w:rPr>
            <w:noProof/>
          </w:rPr>
          <w:fldChar w:fldCharType="end"/>
        </w:r>
        <w:r>
          <w:rPr>
            <w:noProof/>
          </w:rPr>
          <w: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B6901" w14:textId="47B63180" w:rsidR="00B5694E" w:rsidRDefault="00B5694E" w:rsidP="00B5694E">
    <w:pPr>
      <w:pStyle w:val="Footer"/>
      <w:jc w:val="right"/>
    </w:pPr>
    <w:r>
      <w:t xml:space="preserve">Last updated February 2024 | </w:t>
    </w:r>
    <w:sdt>
      <w:sdtPr>
        <w:id w:val="38931646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3</w:t>
        </w:r>
        <w:r>
          <w:rPr>
            <w:noProof/>
          </w:rPr>
          <w:fldChar w:fldCharType="end"/>
        </w:r>
        <w:r>
          <w:rPr>
            <w:noProof/>
          </w:rPr>
          <w: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A8108" w14:textId="77777777" w:rsidR="00F1593A" w:rsidRDefault="00F1593A" w:rsidP="00243965">
      <w:pPr>
        <w:spacing w:after="0"/>
      </w:pPr>
      <w:r>
        <w:separator/>
      </w:r>
    </w:p>
  </w:footnote>
  <w:footnote w:type="continuationSeparator" w:id="0">
    <w:p w14:paraId="3E380581" w14:textId="77777777" w:rsidR="00F1593A" w:rsidRDefault="00F1593A" w:rsidP="002439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DEEB4" w14:textId="5E16EBC3" w:rsidR="00243965" w:rsidRDefault="00B5694E" w:rsidP="00B5694E">
    <w:pPr>
      <w:pStyle w:val="Header"/>
    </w:pPr>
    <w:bookmarkStart w:id="2" w:name="_Hlk157586694"/>
    <w:bookmarkStart w:id="3" w:name="_Hlk157586695"/>
    <w:r>
      <w:t xml:space="preserve">Verification Form for Recognition of Prior Learning </w:t>
    </w:r>
    <w:bookmarkEnd w:id="2"/>
    <w:bookmarkEnd w:id="3"/>
    <w:r>
      <w:t>Application</w:t>
    </w:r>
  </w:p>
  <w:p w14:paraId="29965ECC" w14:textId="77777777" w:rsidR="00243965" w:rsidRDefault="00243965" w:rsidP="00243965">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712C4" w14:textId="1F351E44" w:rsidR="00B5694E" w:rsidRDefault="00B5694E" w:rsidP="00B5694E">
    <w:pPr>
      <w:pStyle w:val="Header"/>
      <w:jc w:val="right"/>
    </w:pPr>
    <w:r>
      <w:rPr>
        <w:noProof/>
      </w:rPr>
      <w:drawing>
        <wp:inline distT="0" distB="0" distL="0" distR="0" wp14:anchorId="53D6C95B" wp14:editId="71F779CD">
          <wp:extent cx="527814" cy="554182"/>
          <wp:effectExtent l="0" t="0" r="5715" b="0"/>
          <wp:docPr id="114" name="Image 114" descr="A logo with a sun and wav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4" name="Image 114" descr="A logo with a sun and waves&#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7573" cy="564429"/>
                  </a:xfrm>
                  <a:prstGeom prst="rect">
                    <a:avLst/>
                  </a:prstGeom>
                </pic:spPr>
              </pic:pic>
            </a:graphicData>
          </a:graphic>
        </wp:inline>
      </w:drawing>
    </w:r>
  </w:p>
  <w:p w14:paraId="2815098C" w14:textId="77777777" w:rsidR="00B5694E" w:rsidRDefault="00B5694E" w:rsidP="00B5694E">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wNzA2sTQwNrAwsbRQ0lEKTi0uzszPAykwNKwFAH/DR5ktAAAA"/>
  </w:docVars>
  <w:rsids>
    <w:rsidRoot w:val="00801629"/>
    <w:rsid w:val="00092F5B"/>
    <w:rsid w:val="00115D76"/>
    <w:rsid w:val="00156BD8"/>
    <w:rsid w:val="00181CE9"/>
    <w:rsid w:val="00243965"/>
    <w:rsid w:val="002D6D24"/>
    <w:rsid w:val="002D73BE"/>
    <w:rsid w:val="00325F52"/>
    <w:rsid w:val="004536F8"/>
    <w:rsid w:val="004F393A"/>
    <w:rsid w:val="00501ECB"/>
    <w:rsid w:val="0057389D"/>
    <w:rsid w:val="006C307A"/>
    <w:rsid w:val="00727CBB"/>
    <w:rsid w:val="0078316E"/>
    <w:rsid w:val="00801629"/>
    <w:rsid w:val="00827985"/>
    <w:rsid w:val="00874284"/>
    <w:rsid w:val="008B54C9"/>
    <w:rsid w:val="008C4D04"/>
    <w:rsid w:val="0097410C"/>
    <w:rsid w:val="009807BC"/>
    <w:rsid w:val="009C629B"/>
    <w:rsid w:val="00A628D2"/>
    <w:rsid w:val="00B20972"/>
    <w:rsid w:val="00B5694E"/>
    <w:rsid w:val="00C02590"/>
    <w:rsid w:val="00C927B7"/>
    <w:rsid w:val="00E33A07"/>
    <w:rsid w:val="00E417C1"/>
    <w:rsid w:val="00ED6127"/>
    <w:rsid w:val="00F1593A"/>
    <w:rsid w:val="00F46671"/>
    <w:rsid w:val="00FC09B0"/>
    <w:rsid w:val="00FF31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C635D"/>
  <w15:chartTrackingRefBased/>
  <w15:docId w15:val="{B35D2D46-4E25-4444-A254-EF9858B1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629"/>
    <w:pPr>
      <w:autoSpaceDE w:val="0"/>
      <w:autoSpaceDN w:val="0"/>
      <w:adjustRightInd w:val="0"/>
      <w:spacing w:after="120" w:line="240" w:lineRule="auto"/>
    </w:pPr>
    <w:rPr>
      <w:rFonts w:ascii="Open Sans" w:eastAsiaTheme="minorEastAsia" w:hAnsi="Open Sans" w:cs="Open Sans"/>
      <w:color w:val="000000"/>
      <w:kern w:val="0"/>
      <w:szCs w:val="24"/>
      <w:lang w:eastAsia="en-AU"/>
      <w14:ligatures w14:val="none"/>
    </w:rPr>
  </w:style>
  <w:style w:type="paragraph" w:styleId="Heading1">
    <w:name w:val="heading 1"/>
    <w:basedOn w:val="Normal"/>
    <w:next w:val="Normal"/>
    <w:link w:val="Heading1Char"/>
    <w:uiPriority w:val="9"/>
    <w:qFormat/>
    <w:rsid w:val="00801629"/>
    <w:pPr>
      <w:keepNext/>
      <w:keepLines/>
      <w:spacing w:after="480"/>
      <w:jc w:val="center"/>
      <w:outlineLvl w:val="0"/>
    </w:pPr>
    <w:rPr>
      <w:rFonts w:ascii="Playfair Display" w:hAnsi="Playfair Display" w:cstheme="minorHAnsi"/>
      <w:bCs/>
      <w:iCs/>
      <w:color w:val="0066B3"/>
      <w:spacing w:val="4"/>
      <w:sz w:val="44"/>
      <w:szCs w:val="44"/>
    </w:rPr>
  </w:style>
  <w:style w:type="paragraph" w:styleId="Heading2">
    <w:name w:val="heading 2"/>
    <w:basedOn w:val="Normal"/>
    <w:next w:val="Normal"/>
    <w:link w:val="Heading2Char"/>
    <w:uiPriority w:val="9"/>
    <w:unhideWhenUsed/>
    <w:qFormat/>
    <w:rsid w:val="00B5694E"/>
    <w:pPr>
      <w:keepNext/>
      <w:keepLines/>
      <w:spacing w:before="360"/>
      <w:outlineLvl w:val="1"/>
    </w:pPr>
    <w:rPr>
      <w:rFonts w:eastAsia="Times New Roman"/>
      <w:b/>
      <w:iCs/>
      <w:szCs w:val="22"/>
    </w:rPr>
  </w:style>
  <w:style w:type="paragraph" w:styleId="Heading3">
    <w:name w:val="heading 3"/>
    <w:basedOn w:val="Normal"/>
    <w:next w:val="Normal"/>
    <w:link w:val="Heading3Char"/>
    <w:uiPriority w:val="9"/>
    <w:unhideWhenUsed/>
    <w:qFormat/>
    <w:rsid w:val="00B5694E"/>
    <w:pPr>
      <w:keepNext/>
      <w:keepLines/>
      <w:spacing w:before="360"/>
      <w:outlineLvl w:val="2"/>
    </w:pPr>
    <w:rPr>
      <w:rFonts w:eastAsia="Times New Roman"/>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629"/>
    <w:rPr>
      <w:rFonts w:ascii="Playfair Display" w:eastAsiaTheme="minorEastAsia" w:hAnsi="Playfair Display" w:cstheme="minorHAnsi"/>
      <w:bCs/>
      <w:iCs/>
      <w:color w:val="0066B3"/>
      <w:spacing w:val="4"/>
      <w:kern w:val="0"/>
      <w:sz w:val="44"/>
      <w:szCs w:val="44"/>
      <w:lang w:eastAsia="en-AU"/>
      <w14:ligatures w14:val="none"/>
    </w:rPr>
  </w:style>
  <w:style w:type="character" w:customStyle="1" w:styleId="Heading2Char">
    <w:name w:val="Heading 2 Char"/>
    <w:basedOn w:val="DefaultParagraphFont"/>
    <w:link w:val="Heading2"/>
    <w:uiPriority w:val="9"/>
    <w:rsid w:val="00B5694E"/>
    <w:rPr>
      <w:rFonts w:ascii="Open Sans" w:eastAsia="Times New Roman" w:hAnsi="Open Sans" w:cs="Open Sans"/>
      <w:b/>
      <w:iCs/>
      <w:color w:val="000000"/>
      <w:kern w:val="0"/>
      <w:lang w:eastAsia="en-AU"/>
      <w14:ligatures w14:val="none"/>
    </w:rPr>
  </w:style>
  <w:style w:type="table" w:styleId="TableGrid">
    <w:name w:val="Table Grid"/>
    <w:basedOn w:val="TableNormal"/>
    <w:uiPriority w:val="59"/>
    <w:rsid w:val="0080162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01629"/>
    <w:rPr>
      <w:color w:val="808080"/>
    </w:rPr>
  </w:style>
  <w:style w:type="paragraph" w:styleId="NoSpacing">
    <w:name w:val="No Spacing"/>
    <w:uiPriority w:val="1"/>
    <w:qFormat/>
    <w:rsid w:val="00801629"/>
    <w:pPr>
      <w:autoSpaceDE w:val="0"/>
      <w:autoSpaceDN w:val="0"/>
      <w:adjustRightInd w:val="0"/>
      <w:spacing w:after="0" w:line="240" w:lineRule="auto"/>
    </w:pPr>
    <w:rPr>
      <w:rFonts w:ascii="Open Sans" w:eastAsiaTheme="minorEastAsia" w:hAnsi="Open Sans" w:cs="Open Sans"/>
      <w:color w:val="000000"/>
      <w:kern w:val="0"/>
      <w:szCs w:val="24"/>
      <w:lang w:eastAsia="en-AU"/>
      <w14:ligatures w14:val="none"/>
    </w:rPr>
  </w:style>
  <w:style w:type="paragraph" w:styleId="Header">
    <w:name w:val="header"/>
    <w:basedOn w:val="Normal"/>
    <w:link w:val="HeaderChar"/>
    <w:uiPriority w:val="99"/>
    <w:unhideWhenUsed/>
    <w:rsid w:val="00243965"/>
    <w:pPr>
      <w:tabs>
        <w:tab w:val="center" w:pos="4513"/>
        <w:tab w:val="right" w:pos="9026"/>
      </w:tabs>
      <w:spacing w:after="0"/>
    </w:pPr>
  </w:style>
  <w:style w:type="character" w:customStyle="1" w:styleId="HeaderChar">
    <w:name w:val="Header Char"/>
    <w:basedOn w:val="DefaultParagraphFont"/>
    <w:link w:val="Header"/>
    <w:uiPriority w:val="99"/>
    <w:rsid w:val="00243965"/>
    <w:rPr>
      <w:rFonts w:ascii="Open Sans" w:eastAsiaTheme="minorEastAsia" w:hAnsi="Open Sans" w:cs="Open Sans"/>
      <w:color w:val="000000"/>
      <w:kern w:val="0"/>
      <w:szCs w:val="24"/>
      <w:lang w:eastAsia="en-AU"/>
      <w14:ligatures w14:val="none"/>
    </w:rPr>
  </w:style>
  <w:style w:type="paragraph" w:styleId="Footer">
    <w:name w:val="footer"/>
    <w:basedOn w:val="Normal"/>
    <w:link w:val="FooterChar"/>
    <w:uiPriority w:val="99"/>
    <w:unhideWhenUsed/>
    <w:rsid w:val="00243965"/>
    <w:pPr>
      <w:tabs>
        <w:tab w:val="center" w:pos="4513"/>
        <w:tab w:val="right" w:pos="9026"/>
      </w:tabs>
      <w:spacing w:after="0"/>
    </w:pPr>
  </w:style>
  <w:style w:type="character" w:customStyle="1" w:styleId="FooterChar">
    <w:name w:val="Footer Char"/>
    <w:basedOn w:val="DefaultParagraphFont"/>
    <w:link w:val="Footer"/>
    <w:uiPriority w:val="99"/>
    <w:rsid w:val="00243965"/>
    <w:rPr>
      <w:rFonts w:ascii="Open Sans" w:eastAsiaTheme="minorEastAsia" w:hAnsi="Open Sans" w:cs="Open Sans"/>
      <w:color w:val="000000"/>
      <w:kern w:val="0"/>
      <w:szCs w:val="24"/>
      <w:lang w:eastAsia="en-AU"/>
      <w14:ligatures w14:val="none"/>
    </w:rPr>
  </w:style>
  <w:style w:type="character" w:styleId="CommentReference">
    <w:name w:val="annotation reference"/>
    <w:basedOn w:val="DefaultParagraphFont"/>
    <w:uiPriority w:val="99"/>
    <w:semiHidden/>
    <w:unhideWhenUsed/>
    <w:rsid w:val="00243965"/>
    <w:rPr>
      <w:sz w:val="16"/>
      <w:szCs w:val="16"/>
    </w:rPr>
  </w:style>
  <w:style w:type="paragraph" w:styleId="CommentText">
    <w:name w:val="annotation text"/>
    <w:basedOn w:val="Normal"/>
    <w:link w:val="CommentTextChar"/>
    <w:uiPriority w:val="99"/>
    <w:unhideWhenUsed/>
    <w:rsid w:val="00243965"/>
    <w:rPr>
      <w:sz w:val="20"/>
      <w:szCs w:val="20"/>
    </w:rPr>
  </w:style>
  <w:style w:type="character" w:customStyle="1" w:styleId="CommentTextChar">
    <w:name w:val="Comment Text Char"/>
    <w:basedOn w:val="DefaultParagraphFont"/>
    <w:link w:val="CommentText"/>
    <w:uiPriority w:val="99"/>
    <w:rsid w:val="00243965"/>
    <w:rPr>
      <w:rFonts w:ascii="Open Sans" w:eastAsiaTheme="minorEastAsia" w:hAnsi="Open Sans" w:cs="Open Sans"/>
      <w:color w:val="000000"/>
      <w:kern w:val="0"/>
      <w:sz w:val="20"/>
      <w:szCs w:val="20"/>
      <w:lang w:eastAsia="en-AU"/>
      <w14:ligatures w14:val="none"/>
    </w:rPr>
  </w:style>
  <w:style w:type="character" w:customStyle="1" w:styleId="Heading3Char">
    <w:name w:val="Heading 3 Char"/>
    <w:basedOn w:val="DefaultParagraphFont"/>
    <w:link w:val="Heading3"/>
    <w:uiPriority w:val="9"/>
    <w:rsid w:val="00B5694E"/>
    <w:rPr>
      <w:rFonts w:ascii="Open Sans" w:eastAsia="Times New Roman" w:hAnsi="Open Sans" w:cs="Open Sans"/>
      <w:b/>
      <w:i/>
      <w:color w:val="000000"/>
      <w:kern w:val="0"/>
      <w:lang w:eastAsia="en-AU"/>
      <w14:ligatures w14:val="none"/>
    </w:rPr>
  </w:style>
  <w:style w:type="paragraph" w:styleId="CommentSubject">
    <w:name w:val="annotation subject"/>
    <w:basedOn w:val="CommentText"/>
    <w:next w:val="CommentText"/>
    <w:link w:val="CommentSubjectChar"/>
    <w:uiPriority w:val="99"/>
    <w:semiHidden/>
    <w:unhideWhenUsed/>
    <w:rsid w:val="00C927B7"/>
    <w:rPr>
      <w:b/>
      <w:bCs/>
    </w:rPr>
  </w:style>
  <w:style w:type="character" w:customStyle="1" w:styleId="CommentSubjectChar">
    <w:name w:val="Comment Subject Char"/>
    <w:basedOn w:val="CommentTextChar"/>
    <w:link w:val="CommentSubject"/>
    <w:uiPriority w:val="99"/>
    <w:semiHidden/>
    <w:rsid w:val="00C927B7"/>
    <w:rPr>
      <w:rFonts w:ascii="Open Sans" w:eastAsiaTheme="minorEastAsia" w:hAnsi="Open Sans" w:cs="Open Sans"/>
      <w:b/>
      <w:bCs/>
      <w:color w:val="000000"/>
      <w:kern w:val="0"/>
      <w:sz w:val="20"/>
      <w:szCs w:val="20"/>
      <w:lang w:eastAsia="en-AU"/>
      <w14:ligatures w14:val="none"/>
    </w:rPr>
  </w:style>
  <w:style w:type="paragraph" w:styleId="Revision">
    <w:name w:val="Revision"/>
    <w:hidden/>
    <w:uiPriority w:val="99"/>
    <w:semiHidden/>
    <w:rsid w:val="00156BD8"/>
    <w:pPr>
      <w:spacing w:after="0" w:line="240" w:lineRule="auto"/>
    </w:pPr>
    <w:rPr>
      <w:rFonts w:ascii="Open Sans" w:eastAsiaTheme="minorEastAsia" w:hAnsi="Open Sans" w:cs="Open Sans"/>
      <w:color w:val="000000"/>
      <w:kern w:val="0"/>
      <w:szCs w:val="24"/>
      <w:lang w:eastAsia="en-A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130F7C33FEC4F40BF36EC046D64BEEE"/>
        <w:category>
          <w:name w:val="General"/>
          <w:gallery w:val="placeholder"/>
        </w:category>
        <w:types>
          <w:type w:val="bbPlcHdr"/>
        </w:types>
        <w:behaviors>
          <w:behavior w:val="content"/>
        </w:behaviors>
        <w:guid w:val="{9E73ACCD-22AE-4C34-8E44-8A8F4271509D}"/>
      </w:docPartPr>
      <w:docPartBody>
        <w:p w:rsidR="00035E73" w:rsidRDefault="00705BC2" w:rsidP="00705BC2">
          <w:pPr>
            <w:pStyle w:val="D130F7C33FEC4F40BF36EC046D64BEEE5"/>
          </w:pPr>
          <w:r>
            <w:rPr>
              <w:rFonts w:eastAsia="Times New Roman"/>
              <w:color w:val="A6A6A6"/>
            </w:rPr>
            <w:t>Y</w:t>
          </w:r>
          <w:r w:rsidRPr="00B5694E">
            <w:rPr>
              <w:rFonts w:eastAsia="Times New Roman"/>
              <w:color w:val="A6A6A6"/>
            </w:rPr>
            <w:t>our name</w:t>
          </w:r>
        </w:p>
      </w:docPartBody>
    </w:docPart>
    <w:docPart>
      <w:docPartPr>
        <w:name w:val="7A307AB016FA44CAA64B48DA2F7D952D"/>
        <w:category>
          <w:name w:val="General"/>
          <w:gallery w:val="placeholder"/>
        </w:category>
        <w:types>
          <w:type w:val="bbPlcHdr"/>
        </w:types>
        <w:behaviors>
          <w:behavior w:val="content"/>
        </w:behaviors>
        <w:guid w:val="{07AC9920-0E7F-4BD4-94F7-96620EE63D6D}"/>
      </w:docPartPr>
      <w:docPartBody>
        <w:p w:rsidR="00035E73" w:rsidRDefault="00705BC2" w:rsidP="00705BC2">
          <w:pPr>
            <w:pStyle w:val="7A307AB016FA44CAA64B48DA2F7D952D5"/>
          </w:pPr>
          <w:r>
            <w:rPr>
              <w:rFonts w:eastAsia="Times New Roman"/>
              <w:color w:val="A6A6A6"/>
            </w:rPr>
            <w:t>Y</w:t>
          </w:r>
          <w:r w:rsidRPr="00B5694E">
            <w:rPr>
              <w:rFonts w:eastAsia="Times New Roman"/>
              <w:color w:val="A6A6A6"/>
            </w:rPr>
            <w:t>our phone number</w:t>
          </w:r>
        </w:p>
      </w:docPartBody>
    </w:docPart>
    <w:docPart>
      <w:docPartPr>
        <w:name w:val="7334FD9493184DB897012E0C53203B71"/>
        <w:category>
          <w:name w:val="General"/>
          <w:gallery w:val="placeholder"/>
        </w:category>
        <w:types>
          <w:type w:val="bbPlcHdr"/>
        </w:types>
        <w:behaviors>
          <w:behavior w:val="content"/>
        </w:behaviors>
        <w:guid w:val="{8BABBE04-91CA-492D-9726-A649FC7EB6B4}"/>
      </w:docPartPr>
      <w:docPartBody>
        <w:p w:rsidR="00035E73" w:rsidRDefault="00705BC2" w:rsidP="00705BC2">
          <w:pPr>
            <w:pStyle w:val="7334FD9493184DB897012E0C53203B715"/>
          </w:pPr>
          <w:r>
            <w:rPr>
              <w:rFonts w:eastAsia="Times New Roman"/>
              <w:color w:val="A6A6A6"/>
            </w:rPr>
            <w:t>Y</w:t>
          </w:r>
          <w:r w:rsidRPr="00B5694E">
            <w:rPr>
              <w:rFonts w:eastAsia="Times New Roman"/>
              <w:color w:val="A6A6A6"/>
            </w:rPr>
            <w:t>our email address</w:t>
          </w:r>
        </w:p>
      </w:docPartBody>
    </w:docPart>
    <w:docPart>
      <w:docPartPr>
        <w:name w:val="F0446F4C9AF445B7BE876E3AB22CB085"/>
        <w:category>
          <w:name w:val="General"/>
          <w:gallery w:val="placeholder"/>
        </w:category>
        <w:types>
          <w:type w:val="bbPlcHdr"/>
        </w:types>
        <w:behaviors>
          <w:behavior w:val="content"/>
        </w:behaviors>
        <w:guid w:val="{AB5AB06B-2854-446E-A7AE-456C30B5D576}"/>
      </w:docPartPr>
      <w:docPartBody>
        <w:p w:rsidR="00035E73" w:rsidRDefault="00705BC2" w:rsidP="00705BC2">
          <w:pPr>
            <w:pStyle w:val="F0446F4C9AF445B7BE876E3AB22CB0855"/>
          </w:pPr>
          <w:r w:rsidRPr="00B5694E">
            <w:rPr>
              <w:rFonts w:eastAsia="Times New Roman"/>
              <w:color w:val="A6A6A6"/>
            </w:rPr>
            <w:t>Your course, institution, and year of graduation (e.g., Bachelor of Social Work, James Cook University, 2014)</w:t>
          </w:r>
        </w:p>
      </w:docPartBody>
    </w:docPart>
    <w:docPart>
      <w:docPartPr>
        <w:name w:val="F498D33D274D42DA9DBB8604DC7FCB90"/>
        <w:category>
          <w:name w:val="General"/>
          <w:gallery w:val="placeholder"/>
        </w:category>
        <w:types>
          <w:type w:val="bbPlcHdr"/>
        </w:types>
        <w:behaviors>
          <w:behavior w:val="content"/>
        </w:behaviors>
        <w:guid w:val="{5CB3F158-92FC-4490-9720-2609558E2716}"/>
      </w:docPartPr>
      <w:docPartBody>
        <w:p w:rsidR="00035E73" w:rsidRDefault="00705BC2" w:rsidP="00705BC2">
          <w:pPr>
            <w:pStyle w:val="F498D33D274D42DA9DBB8604DC7FCB905"/>
          </w:pPr>
          <w:r w:rsidRPr="00B5694E">
            <w:rPr>
              <w:rFonts w:eastAsia="Times New Roman"/>
              <w:color w:val="A6A6A6"/>
            </w:rPr>
            <w:t>Student’s name (e.g., Terry Smith)</w:t>
          </w:r>
        </w:p>
      </w:docPartBody>
    </w:docPart>
    <w:docPart>
      <w:docPartPr>
        <w:name w:val="D6F09EAE175B4C248F10F9BA40AA08B4"/>
        <w:category>
          <w:name w:val="General"/>
          <w:gallery w:val="placeholder"/>
        </w:category>
        <w:types>
          <w:type w:val="bbPlcHdr"/>
        </w:types>
        <w:behaviors>
          <w:behavior w:val="content"/>
        </w:behaviors>
        <w:guid w:val="{57192EF7-D25A-4C20-B4C3-DDBC9C339F74}"/>
      </w:docPartPr>
      <w:docPartBody>
        <w:p w:rsidR="00035E73" w:rsidRDefault="00705BC2" w:rsidP="00705BC2">
          <w:pPr>
            <w:pStyle w:val="D6F09EAE175B4C248F10F9BA40AA08B45"/>
          </w:pPr>
          <w:r w:rsidRPr="00B5694E">
            <w:rPr>
              <w:rFonts w:eastAsia="Times New Roman"/>
              <w:color w:val="A6A6A6"/>
            </w:rPr>
            <w:t>(E.g., I have been a social worker for the last 10 years since graduating from James Cook University in 2014. I have worked at Community Health for four years, Centrelink for four years and the Job Network for the last two years</w:t>
          </w:r>
          <w:r>
            <w:rPr>
              <w:rFonts w:eastAsia="Times New Roman"/>
              <w:color w:val="A6A6A6"/>
            </w:rPr>
            <w:t>.</w:t>
          </w:r>
          <w:r w:rsidRPr="00B5694E">
            <w:rPr>
              <w:rFonts w:eastAsia="Times New Roman"/>
              <w:color w:val="A6A6A6"/>
            </w:rPr>
            <w:t>)</w:t>
          </w:r>
        </w:p>
      </w:docPartBody>
    </w:docPart>
    <w:docPart>
      <w:docPartPr>
        <w:name w:val="90949BC9611C44DDA038642FCA022AD0"/>
        <w:category>
          <w:name w:val="General"/>
          <w:gallery w:val="placeholder"/>
        </w:category>
        <w:types>
          <w:type w:val="bbPlcHdr"/>
        </w:types>
        <w:behaviors>
          <w:behavior w:val="content"/>
        </w:behaviors>
        <w:guid w:val="{654F4A66-91BD-424B-9E80-F006163F0824}"/>
      </w:docPartPr>
      <w:docPartBody>
        <w:p w:rsidR="00705BC2" w:rsidRPr="00B5694E" w:rsidRDefault="00705BC2" w:rsidP="00B5694E">
          <w:pPr>
            <w:spacing w:before="120"/>
            <w:rPr>
              <w:rFonts w:eastAsia="Times New Roman"/>
              <w:color w:val="A6A6A6"/>
            </w:rPr>
          </w:pPr>
          <w:r w:rsidRPr="00B5694E">
            <w:rPr>
              <w:rFonts w:eastAsia="Times New Roman"/>
              <w:color w:val="A6A6A6"/>
            </w:rPr>
            <w:t>(E.g., I worked at Max Employment [Job Network] with Terry. I was their supervisor for the time they worked for Max Employment.</w:t>
          </w:r>
        </w:p>
        <w:p w:rsidR="00035E73" w:rsidRDefault="00705BC2" w:rsidP="00705BC2">
          <w:pPr>
            <w:pStyle w:val="90949BC9611C44DDA038642FCA022AD05"/>
          </w:pPr>
          <w:r w:rsidRPr="00B5694E">
            <w:rPr>
              <w:rFonts w:eastAsia="Times New Roman"/>
              <w:color w:val="A6A6A6"/>
            </w:rPr>
            <w:t>I have known Terry since 2021 and am aware of their work as a Case Manager at Max Employment. Terry was responsible for interviewing clients using Glasser’s motivational interview model. Terry was tasked with significant requirements to meet the recording obligations of the funders and report to Centrelink on behalf of clients. They met all these requirements.)</w:t>
          </w:r>
        </w:p>
      </w:docPartBody>
    </w:docPart>
    <w:docPart>
      <w:docPartPr>
        <w:name w:val="6CBAD02DDA7D4B439CE837DAEFC422B4"/>
        <w:category>
          <w:name w:val="General"/>
          <w:gallery w:val="placeholder"/>
        </w:category>
        <w:types>
          <w:type w:val="bbPlcHdr"/>
        </w:types>
        <w:behaviors>
          <w:behavior w:val="content"/>
        </w:behaviors>
        <w:guid w:val="{55BB3469-7894-41B5-BE4F-A332B1443102}"/>
      </w:docPartPr>
      <w:docPartBody>
        <w:p w:rsidR="00705BC2" w:rsidRPr="00B5694E" w:rsidRDefault="00705BC2" w:rsidP="00B5694E">
          <w:pPr>
            <w:spacing w:before="120"/>
            <w:rPr>
              <w:rFonts w:eastAsia="Times New Roman"/>
              <w:color w:val="A6A6A6"/>
            </w:rPr>
          </w:pPr>
          <w:r w:rsidRPr="00B5694E">
            <w:rPr>
              <w:rFonts w:eastAsia="Times New Roman"/>
              <w:color w:val="A6A6A6"/>
            </w:rPr>
            <w:t>(E.g.,</w:t>
          </w:r>
          <w:r w:rsidRPr="00B5694E">
            <w:rPr>
              <w:rFonts w:eastAsia="Times New Roman"/>
            </w:rPr>
            <w:t xml:space="preserve"> </w:t>
          </w:r>
          <w:r w:rsidRPr="00B5694E">
            <w:rPr>
              <w:rFonts w:eastAsia="Times New Roman"/>
              <w:color w:val="A6A6A6"/>
            </w:rPr>
            <w:t xml:space="preserve">I have read Terry’s RPL application and I can confirm that they were employed at Max Employment as a Case Manager from November </w:t>
          </w:r>
          <w:r>
            <w:rPr>
              <w:rFonts w:eastAsia="Times New Roman"/>
              <w:color w:val="A6A6A6"/>
            </w:rPr>
            <w:t>20</w:t>
          </w:r>
          <w:r w:rsidRPr="00B5694E">
            <w:rPr>
              <w:rFonts w:eastAsia="Times New Roman"/>
              <w:color w:val="A6A6A6"/>
            </w:rPr>
            <w:t xml:space="preserve">22 to November </w:t>
          </w:r>
          <w:r>
            <w:rPr>
              <w:rFonts w:eastAsia="Times New Roman"/>
              <w:color w:val="A6A6A6"/>
            </w:rPr>
            <w:t>20</w:t>
          </w:r>
          <w:r w:rsidRPr="00B5694E">
            <w:rPr>
              <w:rFonts w:eastAsia="Times New Roman"/>
              <w:color w:val="A6A6A6"/>
            </w:rPr>
            <w:t>23. I supervised Terry’s work during this time.</w:t>
          </w:r>
        </w:p>
        <w:p w:rsidR="00035E73" w:rsidRDefault="00705BC2" w:rsidP="00705BC2">
          <w:pPr>
            <w:pStyle w:val="6CBAD02DDA7D4B439CE837DAEFC422B45"/>
          </w:pPr>
          <w:r w:rsidRPr="00B5694E">
            <w:rPr>
              <w:rFonts w:eastAsia="Times New Roman"/>
              <w:color w:val="A6A6A6"/>
            </w:rPr>
            <w:t>My assessment of Terry’s experience in the social work field, and their suitability for social work practice is as follows. Terry is open to learning and willing to take on feedback about their work. They are a highly regarded worker. Terry has good interpersonal skills</w:t>
          </w:r>
          <w:r>
            <w:rPr>
              <w:rFonts w:eastAsia="Times New Roman"/>
              <w:color w:val="A6A6A6"/>
            </w:rPr>
            <w:t>,</w:t>
          </w:r>
          <w:r w:rsidRPr="00B5694E">
            <w:rPr>
              <w:rFonts w:eastAsia="Times New Roman"/>
              <w:color w:val="A6A6A6"/>
            </w:rPr>
            <w:t xml:space="preserve"> and during their time as a Case Manager, they were liked by clients and colleagues due to their friendly and non-judgemental approach. Terry </w:t>
          </w:r>
          <w:r>
            <w:rPr>
              <w:rFonts w:eastAsia="Times New Roman"/>
              <w:color w:val="A6A6A6"/>
            </w:rPr>
            <w:t xml:space="preserve">was well </w:t>
          </w:r>
          <w:r w:rsidRPr="00B5694E">
            <w:rPr>
              <w:rFonts w:eastAsia="Times New Roman"/>
              <w:color w:val="A6A6A6"/>
            </w:rPr>
            <w:t xml:space="preserve">engaged with all clients and worked with them on their goals </w:t>
          </w:r>
          <w:r>
            <w:rPr>
              <w:rFonts w:eastAsia="Times New Roman"/>
              <w:color w:val="A6A6A6"/>
            </w:rPr>
            <w:t>to</w:t>
          </w:r>
          <w:r w:rsidRPr="00B5694E">
            <w:rPr>
              <w:rFonts w:eastAsia="Times New Roman"/>
              <w:color w:val="A6A6A6"/>
            </w:rPr>
            <w:t xml:space="preserve"> gain employment. </w:t>
          </w:r>
          <w:r>
            <w:rPr>
              <w:rFonts w:eastAsia="Times New Roman"/>
              <w:color w:val="A6A6A6"/>
            </w:rPr>
            <w:t>Terry</w:t>
          </w:r>
          <w:r w:rsidRPr="00B5694E">
            <w:rPr>
              <w:rFonts w:eastAsia="Times New Roman"/>
              <w:color w:val="A6A6A6"/>
            </w:rPr>
            <w:t xml:space="preserve"> </w:t>
          </w:r>
          <w:r>
            <w:rPr>
              <w:rFonts w:eastAsia="Times New Roman"/>
              <w:color w:val="A6A6A6"/>
            </w:rPr>
            <w:t>was</w:t>
          </w:r>
          <w:r w:rsidRPr="00B5694E">
            <w:rPr>
              <w:rFonts w:eastAsia="Times New Roman"/>
              <w:color w:val="A6A6A6"/>
            </w:rPr>
            <w:t xml:space="preserve"> quick to ask questions if they needed more information, and they learned the job in a short period of time. Terry comes across as a passionate advocate for their clients and works to empower them to reach their goals.)</w:t>
          </w:r>
        </w:p>
      </w:docPartBody>
    </w:docPart>
    <w:docPart>
      <w:docPartPr>
        <w:name w:val="7D2FBF08AC4A464995DCB4778C27F418"/>
        <w:category>
          <w:name w:val="General"/>
          <w:gallery w:val="placeholder"/>
        </w:category>
        <w:types>
          <w:type w:val="bbPlcHdr"/>
        </w:types>
        <w:behaviors>
          <w:behavior w:val="content"/>
        </w:behaviors>
        <w:guid w:val="{A73D3A4D-7103-4208-ADCE-4AC47392A7DA}"/>
      </w:docPartPr>
      <w:docPartBody>
        <w:p w:rsidR="00035E73" w:rsidRDefault="00705BC2" w:rsidP="00705BC2">
          <w:pPr>
            <w:pStyle w:val="7D2FBF08AC4A464995DCB4778C27F4185"/>
          </w:pPr>
          <w:r w:rsidRPr="00B5694E">
            <w:rPr>
              <w:rFonts w:eastAsia="Times New Roman"/>
              <w:b/>
              <w:bCs/>
              <w:color w:val="0066B3"/>
            </w:rPr>
            <w:t>[Click/tap to add date]</w:t>
          </w:r>
          <w:r w:rsidRPr="00B5694E">
            <w:rPr>
              <w:rFonts w:eastAsia="Times New Roman"/>
              <w:color w:val="auto"/>
            </w:rPr>
            <w:t>.</w:t>
          </w:r>
        </w:p>
      </w:docPartBody>
    </w:docPart>
    <w:docPart>
      <w:docPartPr>
        <w:name w:val="DefaultPlaceholder_-1854013440"/>
        <w:category>
          <w:name w:val="General"/>
          <w:gallery w:val="placeholder"/>
        </w:category>
        <w:types>
          <w:type w:val="bbPlcHdr"/>
        </w:types>
        <w:behaviors>
          <w:behavior w:val="content"/>
        </w:behaviors>
        <w:guid w:val="{D7E6EE97-C0C5-4F5F-8546-63871AF4ABD6}"/>
      </w:docPartPr>
      <w:docPartBody>
        <w:p w:rsidR="0070294E" w:rsidRDefault="005B4CCC">
          <w:r w:rsidRPr="00D74EB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Playfair Display">
    <w:charset w:val="00"/>
    <w:family w:val="auto"/>
    <w:pitch w:val="variable"/>
    <w:sig w:usb0="20000207" w:usb1="00000000" w:usb2="00000000" w:usb3="00000000" w:csb0="000001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C6"/>
    <w:rsid w:val="00035E73"/>
    <w:rsid w:val="000F3777"/>
    <w:rsid w:val="001056C6"/>
    <w:rsid w:val="004B4D5B"/>
    <w:rsid w:val="00526330"/>
    <w:rsid w:val="00551FB7"/>
    <w:rsid w:val="005846A8"/>
    <w:rsid w:val="005B4CCC"/>
    <w:rsid w:val="005C5292"/>
    <w:rsid w:val="005D52DF"/>
    <w:rsid w:val="0070294E"/>
    <w:rsid w:val="00705BC2"/>
    <w:rsid w:val="00995330"/>
    <w:rsid w:val="00996DD9"/>
    <w:rsid w:val="009F4F15"/>
    <w:rsid w:val="00B36268"/>
    <w:rsid w:val="00FD21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4CCC"/>
    <w:rPr>
      <w:color w:val="808080"/>
    </w:rPr>
  </w:style>
  <w:style w:type="paragraph" w:customStyle="1" w:styleId="AC5E20EACF6E4A419E8FEC5FB19400B0">
    <w:name w:val="AC5E20EACF6E4A419E8FEC5FB19400B0"/>
    <w:rsid w:val="001056C6"/>
  </w:style>
  <w:style w:type="paragraph" w:customStyle="1" w:styleId="474570A062A64077A137CB992467FFCF">
    <w:name w:val="474570A062A64077A137CB992467FFCF"/>
    <w:rsid w:val="001056C6"/>
  </w:style>
  <w:style w:type="paragraph" w:customStyle="1" w:styleId="08B6452B63794763BDDA3DEBA397A856">
    <w:name w:val="08B6452B63794763BDDA3DEBA397A856"/>
    <w:rsid w:val="001056C6"/>
  </w:style>
  <w:style w:type="paragraph" w:customStyle="1" w:styleId="6B1514CE1471439D88E74395EC13F14F">
    <w:name w:val="6B1514CE1471439D88E74395EC13F14F"/>
    <w:rsid w:val="001056C6"/>
  </w:style>
  <w:style w:type="paragraph" w:customStyle="1" w:styleId="B253855EF65C47D7A36EFCF6AE228A6E">
    <w:name w:val="B253855EF65C47D7A36EFCF6AE228A6E"/>
    <w:rsid w:val="001056C6"/>
  </w:style>
  <w:style w:type="paragraph" w:customStyle="1" w:styleId="3D7F8DC15E2F4C1F8C5649319B0E934E">
    <w:name w:val="3D7F8DC15E2F4C1F8C5649319B0E934E"/>
    <w:rsid w:val="001056C6"/>
  </w:style>
  <w:style w:type="paragraph" w:customStyle="1" w:styleId="D0F6E43093424E6F9C514F1054C28501">
    <w:name w:val="D0F6E43093424E6F9C514F1054C28501"/>
    <w:rsid w:val="001056C6"/>
  </w:style>
  <w:style w:type="paragraph" w:customStyle="1" w:styleId="F07872E938434E3CB401CD829D24C5D3">
    <w:name w:val="F07872E938434E3CB401CD829D24C5D3"/>
    <w:rsid w:val="001056C6"/>
  </w:style>
  <w:style w:type="paragraph" w:customStyle="1" w:styleId="D130F7C33FEC4F40BF36EC046D64BEEE">
    <w:name w:val="D130F7C33FEC4F40BF36EC046D64BEEE"/>
    <w:rsid w:val="001056C6"/>
  </w:style>
  <w:style w:type="paragraph" w:customStyle="1" w:styleId="7A307AB016FA44CAA64B48DA2F7D952D">
    <w:name w:val="7A307AB016FA44CAA64B48DA2F7D952D"/>
    <w:rsid w:val="001056C6"/>
  </w:style>
  <w:style w:type="paragraph" w:customStyle="1" w:styleId="7334FD9493184DB897012E0C53203B71">
    <w:name w:val="7334FD9493184DB897012E0C53203B71"/>
    <w:rsid w:val="001056C6"/>
  </w:style>
  <w:style w:type="paragraph" w:customStyle="1" w:styleId="F0446F4C9AF445B7BE876E3AB22CB085">
    <w:name w:val="F0446F4C9AF445B7BE876E3AB22CB085"/>
    <w:rsid w:val="001056C6"/>
  </w:style>
  <w:style w:type="paragraph" w:customStyle="1" w:styleId="F498D33D274D42DA9DBB8604DC7FCB90">
    <w:name w:val="F498D33D274D42DA9DBB8604DC7FCB90"/>
    <w:rsid w:val="001056C6"/>
  </w:style>
  <w:style w:type="paragraph" w:customStyle="1" w:styleId="D6F09EAE175B4C248F10F9BA40AA08B4">
    <w:name w:val="D6F09EAE175B4C248F10F9BA40AA08B4"/>
    <w:rsid w:val="001056C6"/>
  </w:style>
  <w:style w:type="paragraph" w:customStyle="1" w:styleId="90949BC9611C44DDA038642FCA022AD0">
    <w:name w:val="90949BC9611C44DDA038642FCA022AD0"/>
    <w:rsid w:val="001056C6"/>
  </w:style>
  <w:style w:type="paragraph" w:customStyle="1" w:styleId="6CBAD02DDA7D4B439CE837DAEFC422B4">
    <w:name w:val="6CBAD02DDA7D4B439CE837DAEFC422B4"/>
    <w:rsid w:val="001056C6"/>
  </w:style>
  <w:style w:type="paragraph" w:customStyle="1" w:styleId="16AD93F115534A34940FC6127F27D974">
    <w:name w:val="16AD93F115534A34940FC6127F27D974"/>
    <w:rsid w:val="001056C6"/>
  </w:style>
  <w:style w:type="paragraph" w:customStyle="1" w:styleId="7D2FBF08AC4A464995DCB4778C27F418">
    <w:name w:val="7D2FBF08AC4A464995DCB4778C27F418"/>
    <w:rsid w:val="001056C6"/>
  </w:style>
  <w:style w:type="paragraph" w:customStyle="1" w:styleId="D130F7C33FEC4F40BF36EC046D64BEEE1">
    <w:name w:val="D130F7C33FEC4F40BF36EC046D64BEEE1"/>
    <w:rsid w:val="001056C6"/>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A307AB016FA44CAA64B48DA2F7D952D1">
    <w:name w:val="7A307AB016FA44CAA64B48DA2F7D952D1"/>
    <w:rsid w:val="001056C6"/>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334FD9493184DB897012E0C53203B711">
    <w:name w:val="7334FD9493184DB897012E0C53203B711"/>
    <w:rsid w:val="001056C6"/>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0446F4C9AF445B7BE876E3AB22CB0851">
    <w:name w:val="F0446F4C9AF445B7BE876E3AB22CB0851"/>
    <w:rsid w:val="001056C6"/>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498D33D274D42DA9DBB8604DC7FCB901">
    <w:name w:val="F498D33D274D42DA9DBB8604DC7FCB901"/>
    <w:rsid w:val="001056C6"/>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6F09EAE175B4C248F10F9BA40AA08B41">
    <w:name w:val="D6F09EAE175B4C248F10F9BA40AA08B41"/>
    <w:rsid w:val="001056C6"/>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90949BC9611C44DDA038642FCA022AD01">
    <w:name w:val="90949BC9611C44DDA038642FCA022AD01"/>
    <w:rsid w:val="001056C6"/>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CBAD02DDA7D4B439CE837DAEFC422B41">
    <w:name w:val="6CBAD02DDA7D4B439CE837DAEFC422B41"/>
    <w:rsid w:val="001056C6"/>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D2FBF08AC4A464995DCB4778C27F4181">
    <w:name w:val="7D2FBF08AC4A464995DCB4778C27F4181"/>
    <w:rsid w:val="001056C6"/>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130F7C33FEC4F40BF36EC046D64BEEE2">
    <w:name w:val="D130F7C33FEC4F40BF36EC046D64BEEE2"/>
    <w:rsid w:val="005D52DF"/>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A307AB016FA44CAA64B48DA2F7D952D2">
    <w:name w:val="7A307AB016FA44CAA64B48DA2F7D952D2"/>
    <w:rsid w:val="005D52DF"/>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334FD9493184DB897012E0C53203B712">
    <w:name w:val="7334FD9493184DB897012E0C53203B712"/>
    <w:rsid w:val="005D52DF"/>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0446F4C9AF445B7BE876E3AB22CB0852">
    <w:name w:val="F0446F4C9AF445B7BE876E3AB22CB0852"/>
    <w:rsid w:val="005D52DF"/>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498D33D274D42DA9DBB8604DC7FCB902">
    <w:name w:val="F498D33D274D42DA9DBB8604DC7FCB902"/>
    <w:rsid w:val="005D52DF"/>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6F09EAE175B4C248F10F9BA40AA08B42">
    <w:name w:val="D6F09EAE175B4C248F10F9BA40AA08B42"/>
    <w:rsid w:val="005D52DF"/>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90949BC9611C44DDA038642FCA022AD02">
    <w:name w:val="90949BC9611C44DDA038642FCA022AD02"/>
    <w:rsid w:val="005D52DF"/>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CBAD02DDA7D4B439CE837DAEFC422B42">
    <w:name w:val="6CBAD02DDA7D4B439CE837DAEFC422B42"/>
    <w:rsid w:val="005D52DF"/>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D2FBF08AC4A464995DCB4778C27F4182">
    <w:name w:val="7D2FBF08AC4A464995DCB4778C27F4182"/>
    <w:rsid w:val="005D52DF"/>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130F7C33FEC4F40BF36EC046D64BEEE3">
    <w:name w:val="D130F7C33FEC4F40BF36EC046D64BEEE3"/>
    <w:rsid w:val="00996DD9"/>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A307AB016FA44CAA64B48DA2F7D952D3">
    <w:name w:val="7A307AB016FA44CAA64B48DA2F7D952D3"/>
    <w:rsid w:val="00996DD9"/>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334FD9493184DB897012E0C53203B713">
    <w:name w:val="7334FD9493184DB897012E0C53203B713"/>
    <w:rsid w:val="00996DD9"/>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0446F4C9AF445B7BE876E3AB22CB0853">
    <w:name w:val="F0446F4C9AF445B7BE876E3AB22CB0853"/>
    <w:rsid w:val="00996DD9"/>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498D33D274D42DA9DBB8604DC7FCB903">
    <w:name w:val="F498D33D274D42DA9DBB8604DC7FCB903"/>
    <w:rsid w:val="00996DD9"/>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6F09EAE175B4C248F10F9BA40AA08B43">
    <w:name w:val="D6F09EAE175B4C248F10F9BA40AA08B43"/>
    <w:rsid w:val="00996DD9"/>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90949BC9611C44DDA038642FCA022AD03">
    <w:name w:val="90949BC9611C44DDA038642FCA022AD03"/>
    <w:rsid w:val="00996DD9"/>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CBAD02DDA7D4B439CE837DAEFC422B43">
    <w:name w:val="6CBAD02DDA7D4B439CE837DAEFC422B43"/>
    <w:rsid w:val="00996DD9"/>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D2FBF08AC4A464995DCB4778C27F4183">
    <w:name w:val="7D2FBF08AC4A464995DCB4778C27F4183"/>
    <w:rsid w:val="00996DD9"/>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130F7C33FEC4F40BF36EC046D64BEEE4">
    <w:name w:val="D130F7C33FEC4F40BF36EC046D64BEEE4"/>
    <w:rsid w:val="0052633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A307AB016FA44CAA64B48DA2F7D952D4">
    <w:name w:val="7A307AB016FA44CAA64B48DA2F7D952D4"/>
    <w:rsid w:val="0052633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334FD9493184DB897012E0C53203B714">
    <w:name w:val="7334FD9493184DB897012E0C53203B714"/>
    <w:rsid w:val="0052633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0446F4C9AF445B7BE876E3AB22CB0854">
    <w:name w:val="F0446F4C9AF445B7BE876E3AB22CB0854"/>
    <w:rsid w:val="0052633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498D33D274D42DA9DBB8604DC7FCB904">
    <w:name w:val="F498D33D274D42DA9DBB8604DC7FCB904"/>
    <w:rsid w:val="0052633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6F09EAE175B4C248F10F9BA40AA08B44">
    <w:name w:val="D6F09EAE175B4C248F10F9BA40AA08B44"/>
    <w:rsid w:val="0052633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90949BC9611C44DDA038642FCA022AD04">
    <w:name w:val="90949BC9611C44DDA038642FCA022AD04"/>
    <w:rsid w:val="0052633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CBAD02DDA7D4B439CE837DAEFC422B44">
    <w:name w:val="6CBAD02DDA7D4B439CE837DAEFC422B44"/>
    <w:rsid w:val="0052633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D2FBF08AC4A464995DCB4778C27F4184">
    <w:name w:val="7D2FBF08AC4A464995DCB4778C27F4184"/>
    <w:rsid w:val="0052633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130F7C33FEC4F40BF36EC046D64BEEE5">
    <w:name w:val="D130F7C33FEC4F40BF36EC046D64BEEE5"/>
    <w:rsid w:val="00705BC2"/>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A307AB016FA44CAA64B48DA2F7D952D5">
    <w:name w:val="7A307AB016FA44CAA64B48DA2F7D952D5"/>
    <w:rsid w:val="00705BC2"/>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334FD9493184DB897012E0C53203B715">
    <w:name w:val="7334FD9493184DB897012E0C53203B715"/>
    <w:rsid w:val="00705BC2"/>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0446F4C9AF445B7BE876E3AB22CB0855">
    <w:name w:val="F0446F4C9AF445B7BE876E3AB22CB0855"/>
    <w:rsid w:val="00705BC2"/>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498D33D274D42DA9DBB8604DC7FCB905">
    <w:name w:val="F498D33D274D42DA9DBB8604DC7FCB905"/>
    <w:rsid w:val="00705BC2"/>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6F09EAE175B4C248F10F9BA40AA08B45">
    <w:name w:val="D6F09EAE175B4C248F10F9BA40AA08B45"/>
    <w:rsid w:val="00705BC2"/>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90949BC9611C44DDA038642FCA022AD05">
    <w:name w:val="90949BC9611C44DDA038642FCA022AD05"/>
    <w:rsid w:val="00705BC2"/>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CBAD02DDA7D4B439CE837DAEFC422B45">
    <w:name w:val="6CBAD02DDA7D4B439CE837DAEFC422B45"/>
    <w:rsid w:val="00705BC2"/>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D2FBF08AC4A464995DCB4778C27F4185">
    <w:name w:val="7D2FBF08AC4A464995DCB4778C27F4185"/>
    <w:rsid w:val="00705BC2"/>
    <w:pPr>
      <w:autoSpaceDE w:val="0"/>
      <w:autoSpaceDN w:val="0"/>
      <w:adjustRightInd w:val="0"/>
      <w:spacing w:after="120" w:line="240" w:lineRule="auto"/>
    </w:pPr>
    <w:rPr>
      <w:rFonts w:ascii="Open Sans" w:hAnsi="Open Sans" w:cs="Open Sans"/>
      <w:color w:val="000000"/>
      <w:kern w:val="0"/>
      <w:szCs w:val="24"/>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5</Words>
  <Characters>26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Siddins</dc:creator>
  <cp:keywords/>
  <dc:description/>
  <cp:lastModifiedBy>Ines Zuchowski</cp:lastModifiedBy>
  <cp:revision>2</cp:revision>
  <dcterms:created xsi:type="dcterms:W3CDTF">2024-03-08T04:14:00Z</dcterms:created>
  <dcterms:modified xsi:type="dcterms:W3CDTF">2024-03-08T04:14:00Z</dcterms:modified>
</cp:coreProperties>
</file>